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92876C" w14:textId="0C4C9E41" w:rsidR="00BB5DAC" w:rsidRDefault="00654623" w:rsidP="0065497A">
      <w:proofErr w:type="gramStart"/>
      <w:r>
        <w:rPr>
          <w:b/>
          <w:bCs/>
          <w:sz w:val="40"/>
          <w:szCs w:val="40"/>
        </w:rPr>
        <w:t>Topic :</w:t>
      </w:r>
      <w:proofErr w:type="gramEnd"/>
      <w:r>
        <w:rPr>
          <w:b/>
          <w:bCs/>
          <w:sz w:val="40"/>
          <w:szCs w:val="40"/>
        </w:rPr>
        <w:t xml:space="preserve"> Descent work and Economic Growth</w:t>
      </w:r>
    </w:p>
    <w:tbl>
      <w:tblPr>
        <w:tblStyle w:val="TableGrid"/>
        <w:tblpPr w:leftFromText="180" w:rightFromText="180" w:vertAnchor="page" w:horzAnchor="margin" w:tblpXSpec="center" w:tblpY="4929"/>
        <w:tblW w:w="0" w:type="auto"/>
        <w:tblLook w:val="04A0" w:firstRow="1" w:lastRow="0" w:firstColumn="1" w:lastColumn="0" w:noHBand="0" w:noVBand="1"/>
      </w:tblPr>
      <w:tblGrid>
        <w:gridCol w:w="4737"/>
        <w:gridCol w:w="4737"/>
      </w:tblGrid>
      <w:tr w:rsidR="00BA09E0" w:rsidRPr="00991F32" w14:paraId="17740934" w14:textId="77777777" w:rsidTr="009F7BCD">
        <w:trPr>
          <w:trHeight w:val="965"/>
        </w:trPr>
        <w:tc>
          <w:tcPr>
            <w:tcW w:w="4737" w:type="dxa"/>
          </w:tcPr>
          <w:p w14:paraId="7AD16BA0" w14:textId="77777777" w:rsidR="00991F32" w:rsidRPr="00991F32" w:rsidRDefault="00BA09E0" w:rsidP="00BA09E0">
            <w:pPr>
              <w:rPr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</w:p>
          <w:p w14:paraId="1EEBFBF5" w14:textId="038E07E4" w:rsidR="00BA09E0" w:rsidRPr="00991F32" w:rsidRDefault="00BA09E0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  <w:r w:rsidRPr="00991F32">
              <w:rPr>
                <w:b/>
                <w:bCs/>
                <w:sz w:val="28"/>
                <w:szCs w:val="28"/>
              </w:rPr>
              <w:t>Student Registration Number</w:t>
            </w:r>
          </w:p>
        </w:tc>
        <w:tc>
          <w:tcPr>
            <w:tcW w:w="4737" w:type="dxa"/>
          </w:tcPr>
          <w:p w14:paraId="50B7A3CD" w14:textId="77777777" w:rsidR="00991F32" w:rsidRPr="00991F32" w:rsidRDefault="00BA09E0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sz w:val="28"/>
                <w:szCs w:val="28"/>
              </w:rPr>
              <w:t xml:space="preserve"> </w:t>
            </w:r>
            <w:r w:rsidRPr="00991F32">
              <w:rPr>
                <w:b/>
                <w:bCs/>
                <w:sz w:val="28"/>
                <w:szCs w:val="28"/>
              </w:rPr>
              <w:t xml:space="preserve"> </w:t>
            </w:r>
          </w:p>
          <w:p w14:paraId="5E2DA085" w14:textId="144B0E08" w:rsidR="00BA09E0" w:rsidRPr="00991F32" w:rsidRDefault="00991F32" w:rsidP="00BA09E0">
            <w:pPr>
              <w:rPr>
                <w:b/>
                <w:bCs/>
                <w:sz w:val="28"/>
                <w:szCs w:val="28"/>
              </w:rPr>
            </w:pPr>
            <w:r w:rsidRPr="00991F32">
              <w:rPr>
                <w:b/>
                <w:bCs/>
                <w:sz w:val="28"/>
                <w:szCs w:val="28"/>
              </w:rPr>
              <w:t xml:space="preserve">                             </w:t>
            </w:r>
            <w:r w:rsidR="00BA09E0" w:rsidRPr="00991F32">
              <w:rPr>
                <w:b/>
                <w:bCs/>
                <w:sz w:val="28"/>
                <w:szCs w:val="28"/>
              </w:rPr>
              <w:t>Name</w:t>
            </w:r>
          </w:p>
        </w:tc>
      </w:tr>
      <w:tr w:rsidR="00BA09E0" w:rsidRPr="00991F32" w14:paraId="403E2DCD" w14:textId="77777777" w:rsidTr="009F7BCD">
        <w:trPr>
          <w:trHeight w:val="965"/>
        </w:trPr>
        <w:tc>
          <w:tcPr>
            <w:tcW w:w="4737" w:type="dxa"/>
          </w:tcPr>
          <w:p w14:paraId="32D70E0C" w14:textId="77777777" w:rsidR="00991F32" w:rsidRDefault="00991F32" w:rsidP="00BA09E0">
            <w:pPr>
              <w:rPr>
                <w:b/>
                <w:sz w:val="28"/>
                <w:szCs w:val="28"/>
              </w:rPr>
            </w:pPr>
          </w:p>
          <w:p w14:paraId="5991BF2B" w14:textId="1C20D6A4" w:rsidR="00BA09E0" w:rsidRPr="00991F32" w:rsidRDefault="00BA09E0" w:rsidP="00BA09E0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42914</w:t>
            </w:r>
          </w:p>
        </w:tc>
        <w:tc>
          <w:tcPr>
            <w:tcW w:w="4737" w:type="dxa"/>
          </w:tcPr>
          <w:p w14:paraId="3BD67DBF" w14:textId="77777777" w:rsidR="00991F32" w:rsidRDefault="00991F32" w:rsidP="00BA09E0">
            <w:pPr>
              <w:rPr>
                <w:b/>
                <w:sz w:val="28"/>
                <w:szCs w:val="28"/>
              </w:rPr>
            </w:pPr>
          </w:p>
          <w:p w14:paraId="4FCEA7A6" w14:textId="77777777" w:rsidR="00BA09E0" w:rsidRDefault="00BA09E0" w:rsidP="00BA09E0">
            <w:pPr>
              <w:rPr>
                <w:b/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Gamage B.G.A.C</w:t>
            </w:r>
          </w:p>
          <w:p w14:paraId="475FC610" w14:textId="4D6FA9B7" w:rsidR="009F7BCD" w:rsidRPr="00991F32" w:rsidRDefault="009F7BCD" w:rsidP="00BA09E0">
            <w:pPr>
              <w:rPr>
                <w:sz w:val="28"/>
                <w:szCs w:val="28"/>
              </w:rPr>
            </w:pPr>
          </w:p>
        </w:tc>
      </w:tr>
      <w:tr w:rsidR="00991F32" w:rsidRPr="00991F32" w14:paraId="264C3845" w14:textId="77777777" w:rsidTr="009F7BCD">
        <w:trPr>
          <w:trHeight w:val="965"/>
        </w:trPr>
        <w:tc>
          <w:tcPr>
            <w:tcW w:w="4737" w:type="dxa"/>
          </w:tcPr>
          <w:p w14:paraId="390FE547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2C6FF115" w14:textId="2EA2DD48" w:rsidR="00991F32" w:rsidRPr="00991F32" w:rsidRDefault="00991F32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41092</w:t>
            </w:r>
          </w:p>
        </w:tc>
        <w:tc>
          <w:tcPr>
            <w:tcW w:w="4737" w:type="dxa"/>
            <w:vAlign w:val="center"/>
          </w:tcPr>
          <w:p w14:paraId="5D8083C6" w14:textId="46094A44" w:rsidR="009F7BCD" w:rsidRPr="009F7BCD" w:rsidRDefault="00991F32" w:rsidP="00991F32">
            <w:pPr>
              <w:rPr>
                <w:b/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W.S.S Wijesinha</w:t>
            </w:r>
          </w:p>
        </w:tc>
      </w:tr>
      <w:tr w:rsidR="00991F32" w:rsidRPr="00991F32" w14:paraId="38E9ADDD" w14:textId="77777777" w:rsidTr="009F7BCD">
        <w:trPr>
          <w:trHeight w:val="965"/>
        </w:trPr>
        <w:tc>
          <w:tcPr>
            <w:tcW w:w="4737" w:type="dxa"/>
          </w:tcPr>
          <w:p w14:paraId="543A4959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551773C6" w14:textId="31DBB1A1" w:rsidR="00991F32" w:rsidRPr="00991F32" w:rsidRDefault="00991F32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37064</w:t>
            </w:r>
          </w:p>
        </w:tc>
        <w:tc>
          <w:tcPr>
            <w:tcW w:w="4737" w:type="dxa"/>
          </w:tcPr>
          <w:p w14:paraId="7B58BCDF" w14:textId="77777777" w:rsidR="00991F32" w:rsidRDefault="00991F32" w:rsidP="00991F32">
            <w:pPr>
              <w:rPr>
                <w:b/>
                <w:sz w:val="28"/>
                <w:szCs w:val="28"/>
              </w:rPr>
            </w:pPr>
          </w:p>
          <w:p w14:paraId="7FC1626B" w14:textId="5B1CCFB2" w:rsidR="00991F32" w:rsidRPr="00991F32" w:rsidRDefault="00991F32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 xml:space="preserve">R.M.C </w:t>
            </w:r>
            <w:proofErr w:type="spellStart"/>
            <w:r w:rsidRPr="00991F32">
              <w:rPr>
                <w:b/>
                <w:sz w:val="28"/>
                <w:szCs w:val="28"/>
              </w:rPr>
              <w:t>Anuththara</w:t>
            </w:r>
            <w:proofErr w:type="spellEnd"/>
          </w:p>
        </w:tc>
      </w:tr>
      <w:tr w:rsidR="00991F32" w:rsidRPr="00991F32" w14:paraId="1000CA37" w14:textId="77777777" w:rsidTr="009F7BCD">
        <w:trPr>
          <w:trHeight w:val="965"/>
        </w:trPr>
        <w:tc>
          <w:tcPr>
            <w:tcW w:w="4737" w:type="dxa"/>
            <w:vAlign w:val="center"/>
          </w:tcPr>
          <w:p w14:paraId="77BFCF06" w14:textId="5E3B1D81" w:rsidR="00991F32" w:rsidRPr="00991F32" w:rsidRDefault="00991F32" w:rsidP="00991F32">
            <w:pPr>
              <w:rPr>
                <w:sz w:val="28"/>
                <w:szCs w:val="28"/>
              </w:rPr>
            </w:pPr>
            <w:r w:rsidRPr="00991F32">
              <w:rPr>
                <w:b/>
                <w:sz w:val="28"/>
                <w:szCs w:val="28"/>
              </w:rPr>
              <w:t>IT20639662</w:t>
            </w:r>
          </w:p>
        </w:tc>
        <w:tc>
          <w:tcPr>
            <w:tcW w:w="4737" w:type="dxa"/>
          </w:tcPr>
          <w:p w14:paraId="67F9E417" w14:textId="77777777" w:rsidR="009E2759" w:rsidRDefault="009E2759" w:rsidP="00991F32">
            <w:pPr>
              <w:rPr>
                <w:b/>
                <w:sz w:val="28"/>
                <w:szCs w:val="28"/>
              </w:rPr>
            </w:pPr>
          </w:p>
          <w:p w14:paraId="14760DEC" w14:textId="45EE748B" w:rsidR="00991F32" w:rsidRPr="00991F32" w:rsidRDefault="00991F32" w:rsidP="00991F32">
            <w:pPr>
              <w:rPr>
                <w:sz w:val="28"/>
                <w:szCs w:val="28"/>
              </w:rPr>
            </w:pPr>
            <w:proofErr w:type="spellStart"/>
            <w:r w:rsidRPr="00991F32">
              <w:rPr>
                <w:b/>
                <w:sz w:val="28"/>
                <w:szCs w:val="28"/>
              </w:rPr>
              <w:t>Navodi</w:t>
            </w:r>
            <w:proofErr w:type="spellEnd"/>
            <w:r w:rsidRPr="00991F32">
              <w:rPr>
                <w:b/>
                <w:sz w:val="28"/>
                <w:szCs w:val="28"/>
              </w:rPr>
              <w:t xml:space="preserve"> </w:t>
            </w:r>
            <w:proofErr w:type="gramStart"/>
            <w:r w:rsidRPr="00991F32">
              <w:rPr>
                <w:b/>
                <w:sz w:val="28"/>
                <w:szCs w:val="28"/>
              </w:rPr>
              <w:t>P.T</w:t>
            </w:r>
            <w:proofErr w:type="gramEnd"/>
          </w:p>
        </w:tc>
      </w:tr>
    </w:tbl>
    <w:p w14:paraId="283981A9" w14:textId="27C8E52D" w:rsidR="00BB5DAC" w:rsidRDefault="00BA09E0" w:rsidP="0065497A">
      <w:pPr>
        <w:rPr>
          <w:b/>
          <w:bCs/>
          <w:sz w:val="32"/>
          <w:szCs w:val="32"/>
        </w:rPr>
      </w:pPr>
      <w:r w:rsidRPr="009E2759">
        <w:rPr>
          <w:b/>
          <w:bCs/>
          <w:sz w:val="32"/>
          <w:szCs w:val="32"/>
        </w:rPr>
        <w:t xml:space="preserve">Group </w:t>
      </w:r>
      <w:proofErr w:type="gramStart"/>
      <w:r w:rsidRPr="009E2759">
        <w:rPr>
          <w:b/>
          <w:bCs/>
          <w:sz w:val="32"/>
          <w:szCs w:val="32"/>
        </w:rPr>
        <w:t>ID  :</w:t>
      </w:r>
      <w:proofErr w:type="gramEnd"/>
      <w:r w:rsidR="00991F32" w:rsidRPr="009E2759">
        <w:rPr>
          <w:b/>
          <w:bCs/>
          <w:sz w:val="32"/>
          <w:szCs w:val="32"/>
        </w:rPr>
        <w:t xml:space="preserve"> </w:t>
      </w:r>
      <w:r w:rsidR="00654623">
        <w:rPr>
          <w:b/>
          <w:bCs/>
          <w:sz w:val="32"/>
          <w:szCs w:val="32"/>
        </w:rPr>
        <w:t>SEJ006</w:t>
      </w:r>
    </w:p>
    <w:p w14:paraId="673960D4" w14:textId="1F449D47" w:rsidR="009E2759" w:rsidRDefault="009E2759" w:rsidP="0065497A">
      <w:pPr>
        <w:rPr>
          <w:b/>
          <w:bCs/>
          <w:sz w:val="32"/>
          <w:szCs w:val="32"/>
        </w:rPr>
      </w:pPr>
    </w:p>
    <w:p w14:paraId="43A7CC06" w14:textId="77777777" w:rsidR="000C3C83" w:rsidRDefault="000C3C83" w:rsidP="000C3C83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  </w:t>
      </w:r>
    </w:p>
    <w:p w14:paraId="5A2B782C" w14:textId="77777777" w:rsidR="00654623" w:rsidRDefault="00654623" w:rsidP="000C3C83">
      <w:pPr>
        <w:rPr>
          <w:b/>
          <w:bCs/>
          <w:sz w:val="32"/>
          <w:szCs w:val="32"/>
          <w:u w:val="single"/>
        </w:rPr>
      </w:pPr>
    </w:p>
    <w:p w14:paraId="3F216B72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79A39A29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73184D80" w14:textId="06622CCD" w:rsidR="008E6175" w:rsidRDefault="008E6175" w:rsidP="000C3C83">
      <w:pPr>
        <w:rPr>
          <w:b/>
          <w:bCs/>
          <w:sz w:val="32"/>
          <w:szCs w:val="32"/>
          <w:u w:val="single"/>
        </w:rPr>
      </w:pPr>
    </w:p>
    <w:p w14:paraId="7F5D6D57" w14:textId="5901C532" w:rsidR="008E6175" w:rsidRDefault="008E6175" w:rsidP="000C3C83">
      <w:r w:rsidRPr="008E6175">
        <w:t xml:space="preserve">Goal </w:t>
      </w:r>
      <w:r>
        <w:t xml:space="preserve">      –        Descent work and Economic Growth</w:t>
      </w:r>
    </w:p>
    <w:p w14:paraId="6D8D57C4" w14:textId="7E029B51" w:rsidR="005630A9" w:rsidRDefault="008E6175" w:rsidP="000C3C83">
      <w:r>
        <w:t xml:space="preserve">Problem -         </w:t>
      </w:r>
      <w:r w:rsidR="005630A9">
        <w:t xml:space="preserve">There are many people who is unemployed and looking job opportunities for their                                               qualifications </w:t>
      </w:r>
      <w:proofErr w:type="gramStart"/>
      <w:r w:rsidR="005630A9">
        <w:t>and  many</w:t>
      </w:r>
      <w:proofErr w:type="gramEnd"/>
      <w:r w:rsidR="005630A9">
        <w:t xml:space="preserve"> people looking for the fundamental knowledge for the </w:t>
      </w:r>
      <w:proofErr w:type="spellStart"/>
      <w:r w:rsidR="005630A9">
        <w:t>self employment</w:t>
      </w:r>
      <w:proofErr w:type="spellEnd"/>
      <w:r w:rsidR="005630A9">
        <w:t>.</w:t>
      </w:r>
    </w:p>
    <w:p w14:paraId="450D7C5E" w14:textId="53605283" w:rsidR="005630A9" w:rsidRDefault="005630A9" w:rsidP="000C3C83">
      <w:r>
        <w:t xml:space="preserve">There are </w:t>
      </w:r>
      <w:proofErr w:type="gramStart"/>
      <w:r>
        <w:t xml:space="preserve">many  </w:t>
      </w:r>
      <w:r w:rsidR="00AF1E00">
        <w:t>businessmen</w:t>
      </w:r>
      <w:proofErr w:type="gramEnd"/>
      <w:r w:rsidR="00AF1E00">
        <w:t xml:space="preserve"> who are looking people to employment.</w:t>
      </w:r>
    </w:p>
    <w:p w14:paraId="314A55D7" w14:textId="0BCBE250" w:rsidR="00AF1E00" w:rsidRDefault="00AF1E00" w:rsidP="000C3C83"/>
    <w:p w14:paraId="27B5DC4C" w14:textId="2867CA90" w:rsidR="00AF1E00" w:rsidRDefault="00AF1E00" w:rsidP="000C3C83">
      <w:r>
        <w:t xml:space="preserve">Solution – Through our application we allow many people to find the job opportunities, apply to jobs ,find employees  for their job rolls ,and  consult people and give fundamental </w:t>
      </w:r>
      <w:proofErr w:type="spellStart"/>
      <w:r>
        <w:t>knowladge</w:t>
      </w:r>
      <w:proofErr w:type="spellEnd"/>
      <w:r>
        <w:t xml:space="preserve"> to build their own business.</w:t>
      </w:r>
    </w:p>
    <w:p w14:paraId="4ABB6A51" w14:textId="77777777" w:rsidR="008E6175" w:rsidRPr="008E6175" w:rsidRDefault="008E6175" w:rsidP="000C3C83"/>
    <w:p w14:paraId="48E5B3A1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5327A50F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568C3271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26CA22AE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48C5E238" w14:textId="77777777" w:rsidR="00BC79A8" w:rsidRDefault="00BC79A8" w:rsidP="000C3C83">
      <w:pPr>
        <w:rPr>
          <w:b/>
          <w:bCs/>
          <w:sz w:val="32"/>
          <w:szCs w:val="32"/>
          <w:u w:val="single"/>
        </w:rPr>
      </w:pPr>
    </w:p>
    <w:p w14:paraId="3AB7338E" w14:textId="77777777" w:rsidR="00B4269C" w:rsidRDefault="00B4269C" w:rsidP="000C3C83">
      <w:pPr>
        <w:rPr>
          <w:b/>
          <w:bCs/>
          <w:sz w:val="32"/>
          <w:szCs w:val="32"/>
          <w:u w:val="single"/>
        </w:rPr>
      </w:pPr>
    </w:p>
    <w:p w14:paraId="42F655C5" w14:textId="5291C019" w:rsidR="009E2759" w:rsidRPr="000C3C83" w:rsidRDefault="00654623" w:rsidP="000C3C83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Persona</w:t>
      </w:r>
    </w:p>
    <w:p w14:paraId="1C828570" w14:textId="7771E2E4" w:rsidR="009E2759" w:rsidRDefault="009E2759" w:rsidP="0065497A">
      <w:pPr>
        <w:rPr>
          <w:b/>
          <w:bCs/>
          <w:sz w:val="28"/>
          <w:szCs w:val="28"/>
        </w:rPr>
      </w:pPr>
    </w:p>
    <w:p w14:paraId="2C8D603D" w14:textId="00513CAF" w:rsidR="00654623" w:rsidRDefault="00BC79A8" w:rsidP="00BC79A8">
      <w:pPr>
        <w:rPr>
          <w:b/>
          <w:sz w:val="28"/>
          <w:szCs w:val="28"/>
          <w:u w:val="single"/>
        </w:rPr>
      </w:pPr>
      <w:r w:rsidRPr="00BC79A8">
        <w:rPr>
          <w:b/>
          <w:sz w:val="28"/>
          <w:szCs w:val="28"/>
          <w:u w:val="single"/>
        </w:rPr>
        <w:t>1)IT20642914</w:t>
      </w:r>
    </w:p>
    <w:p w14:paraId="4791C2B7" w14:textId="3DE7C8B7" w:rsidR="00D83939" w:rsidRDefault="00D83939" w:rsidP="00BC79A8">
      <w:pPr>
        <w:rPr>
          <w:b/>
          <w:sz w:val="28"/>
          <w:szCs w:val="28"/>
          <w:u w:val="single"/>
        </w:rPr>
      </w:pPr>
    </w:p>
    <w:p w14:paraId="000BDB5E" w14:textId="1BBC8EEC" w:rsidR="00D83939" w:rsidRPr="00BC79A8" w:rsidRDefault="00D83939" w:rsidP="00BC79A8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</w:rPr>
        <w:drawing>
          <wp:inline distT="0" distB="0" distL="0" distR="0" wp14:anchorId="2BC3BD8A" wp14:editId="5C513FBE">
            <wp:extent cx="6646545" cy="5386070"/>
            <wp:effectExtent l="0" t="0" r="1905" b="508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386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66DD8B" w14:textId="6AF1883C" w:rsidR="000312E9" w:rsidRDefault="000312E9" w:rsidP="005F497E">
      <w:pPr>
        <w:rPr>
          <w:sz w:val="28"/>
          <w:szCs w:val="28"/>
        </w:rPr>
      </w:pPr>
    </w:p>
    <w:p w14:paraId="12DD7509" w14:textId="066A3E2F" w:rsidR="000312E9" w:rsidRDefault="000312E9" w:rsidP="005F497E">
      <w:pPr>
        <w:rPr>
          <w:sz w:val="28"/>
          <w:szCs w:val="28"/>
        </w:rPr>
      </w:pPr>
    </w:p>
    <w:p w14:paraId="16FFEA8D" w14:textId="77777777" w:rsidR="00D83939" w:rsidRDefault="00D83939" w:rsidP="005F497E">
      <w:pPr>
        <w:rPr>
          <w:b/>
          <w:sz w:val="28"/>
          <w:szCs w:val="28"/>
          <w:u w:val="single"/>
        </w:rPr>
      </w:pPr>
    </w:p>
    <w:p w14:paraId="1115FD24" w14:textId="77777777" w:rsidR="00D83939" w:rsidRDefault="00D83939" w:rsidP="005F497E">
      <w:pPr>
        <w:rPr>
          <w:b/>
          <w:sz w:val="28"/>
          <w:szCs w:val="28"/>
          <w:u w:val="single"/>
        </w:rPr>
      </w:pPr>
    </w:p>
    <w:p w14:paraId="40ADAB96" w14:textId="66D4852D" w:rsidR="00D83939" w:rsidRDefault="00B506AD" w:rsidP="005F497E">
      <w:pPr>
        <w:rPr>
          <w:b/>
          <w:sz w:val="28"/>
          <w:szCs w:val="2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0205F2DB" wp14:editId="4078FDC8">
            <wp:extent cx="6646545" cy="5326380"/>
            <wp:effectExtent l="0" t="0" r="1905" b="7620"/>
            <wp:docPr id="49" name="Picture 49" descr="Timeli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imeline&#10;&#10;Description automatically generated with low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2606D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698A0CE5" w14:textId="44BBE23F" w:rsidR="00B506AD" w:rsidRDefault="00B506AD" w:rsidP="00B506AD">
      <w:pPr>
        <w:tabs>
          <w:tab w:val="left" w:pos="2316"/>
        </w:tabs>
        <w:rPr>
          <w:b/>
          <w:bCs/>
          <w:sz w:val="40"/>
          <w:szCs w:val="40"/>
          <w:u w:val="single"/>
        </w:rPr>
      </w:pPr>
      <w:r w:rsidRPr="00B4269C">
        <w:rPr>
          <w:b/>
          <w:bCs/>
          <w:sz w:val="40"/>
          <w:szCs w:val="40"/>
          <w:u w:val="single"/>
        </w:rPr>
        <w:t>User Stor</w:t>
      </w:r>
      <w:r>
        <w:rPr>
          <w:b/>
          <w:bCs/>
          <w:sz w:val="40"/>
          <w:szCs w:val="40"/>
          <w:u w:val="single"/>
        </w:rPr>
        <w:t>y</w:t>
      </w:r>
    </w:p>
    <w:p w14:paraId="3BD44169" w14:textId="76E36F10" w:rsidR="00B506AD" w:rsidRPr="00B506AD" w:rsidRDefault="00B506AD" w:rsidP="00B506AD">
      <w:pPr>
        <w:rPr>
          <w:b/>
          <w:sz w:val="28"/>
          <w:szCs w:val="28"/>
          <w:u w:val="single"/>
        </w:rPr>
      </w:pPr>
    </w:p>
    <w:p w14:paraId="58DE2532" w14:textId="77777777" w:rsidR="00B506AD" w:rsidRDefault="00B506AD" w:rsidP="00B506AD">
      <w:pPr>
        <w:pStyle w:val="ListParagraph"/>
        <w:rPr>
          <w:b/>
          <w:bCs/>
          <w:sz w:val="32"/>
          <w:szCs w:val="32"/>
          <w:u w:val="single"/>
        </w:rPr>
      </w:pPr>
    </w:p>
    <w:p w14:paraId="5D45D703" w14:textId="77777777" w:rsidR="00B506AD" w:rsidRPr="006E5F79" w:rsidRDefault="00B506AD" w:rsidP="00B506AD">
      <w:pPr>
        <w:pStyle w:val="ListParagraph"/>
        <w:rPr>
          <w:sz w:val="32"/>
          <w:szCs w:val="32"/>
        </w:rPr>
      </w:pPr>
      <w:r w:rsidRPr="006E5F79">
        <w:rPr>
          <w:sz w:val="32"/>
          <w:szCs w:val="32"/>
        </w:rPr>
        <w:t xml:space="preserve">As </w:t>
      </w:r>
      <w:proofErr w:type="gramStart"/>
      <w:r w:rsidRPr="006E5F79">
        <w:rPr>
          <w:sz w:val="32"/>
          <w:szCs w:val="32"/>
        </w:rPr>
        <w:t>a</w:t>
      </w:r>
      <w:proofErr w:type="gramEnd"/>
      <w:r w:rsidRPr="006E5F79">
        <w:rPr>
          <w:sz w:val="32"/>
          <w:szCs w:val="32"/>
        </w:rPr>
        <w:t xml:space="preserve"> admin,</w:t>
      </w:r>
    </w:p>
    <w:p w14:paraId="5B5684DA" w14:textId="77777777" w:rsidR="00B506AD" w:rsidRPr="006E5F79" w:rsidRDefault="00B506AD" w:rsidP="00B506AD">
      <w:pPr>
        <w:pStyle w:val="ListParagraph"/>
        <w:rPr>
          <w:sz w:val="32"/>
          <w:szCs w:val="32"/>
        </w:rPr>
      </w:pPr>
      <w:r w:rsidRPr="006E5F79">
        <w:rPr>
          <w:sz w:val="32"/>
          <w:szCs w:val="32"/>
        </w:rPr>
        <w:t xml:space="preserve">I want to add categories </w:t>
      </w:r>
      <w:proofErr w:type="gramStart"/>
      <w:r w:rsidRPr="006E5F79">
        <w:rPr>
          <w:sz w:val="32"/>
          <w:szCs w:val="32"/>
        </w:rPr>
        <w:t>in to</w:t>
      </w:r>
      <w:proofErr w:type="gramEnd"/>
      <w:r w:rsidRPr="006E5F79">
        <w:rPr>
          <w:sz w:val="32"/>
          <w:szCs w:val="32"/>
        </w:rPr>
        <w:t xml:space="preserve"> the system,</w:t>
      </w:r>
    </w:p>
    <w:p w14:paraId="21337537" w14:textId="77777777" w:rsidR="00B506AD" w:rsidRPr="006E5F79" w:rsidRDefault="00B506AD" w:rsidP="00B506AD">
      <w:pPr>
        <w:pStyle w:val="ListParagraph"/>
        <w:rPr>
          <w:sz w:val="32"/>
          <w:szCs w:val="32"/>
        </w:rPr>
      </w:pPr>
      <w:r w:rsidRPr="006E5F79">
        <w:rPr>
          <w:sz w:val="32"/>
          <w:szCs w:val="32"/>
        </w:rPr>
        <w:t>So that user will be able to search jobs from categorized list.</w:t>
      </w:r>
    </w:p>
    <w:p w14:paraId="4E248689" w14:textId="77777777" w:rsidR="00B506AD" w:rsidRDefault="00B506AD" w:rsidP="00B506AD">
      <w:pPr>
        <w:pStyle w:val="ListParagraph"/>
        <w:rPr>
          <w:b/>
          <w:bCs/>
          <w:sz w:val="32"/>
          <w:szCs w:val="32"/>
          <w:u w:val="single"/>
        </w:rPr>
      </w:pPr>
    </w:p>
    <w:p w14:paraId="6A4A2184" w14:textId="77777777" w:rsidR="00B506AD" w:rsidRPr="006E5F79" w:rsidRDefault="00B506AD" w:rsidP="00B506AD">
      <w:pPr>
        <w:pStyle w:val="ListParagraph"/>
        <w:rPr>
          <w:b/>
          <w:bCs/>
          <w:sz w:val="32"/>
          <w:szCs w:val="32"/>
          <w:u w:val="single"/>
        </w:rPr>
      </w:pPr>
    </w:p>
    <w:p w14:paraId="09D4D9DF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199EB1F1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13B35A93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27F62B08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32C00D5C" w14:textId="29C66290" w:rsidR="00B506AD" w:rsidRDefault="00B506AD" w:rsidP="005F497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User flow</w:t>
      </w:r>
    </w:p>
    <w:p w14:paraId="3CCF4E38" w14:textId="34C38453" w:rsidR="00B506AD" w:rsidRDefault="00B506AD" w:rsidP="005F497E">
      <w:pPr>
        <w:rPr>
          <w:b/>
          <w:sz w:val="28"/>
          <w:szCs w:val="28"/>
          <w:u w:val="single"/>
        </w:rPr>
      </w:pPr>
    </w:p>
    <w:p w14:paraId="172E572E" w14:textId="2DF43266" w:rsidR="00B506AD" w:rsidRDefault="00C22F97" w:rsidP="005F497E">
      <w:pPr>
        <w:rPr>
          <w:b/>
          <w:sz w:val="28"/>
          <w:szCs w:val="28"/>
          <w:u w:val="single"/>
        </w:rPr>
      </w:pPr>
      <w:r>
        <w:rPr>
          <w:noProof/>
        </w:rPr>
        <w:drawing>
          <wp:inline distT="0" distB="0" distL="0" distR="0" wp14:anchorId="0C3E3093" wp14:editId="48DA2FC0">
            <wp:extent cx="5942330" cy="3619500"/>
            <wp:effectExtent l="0" t="0" r="1270" b="0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90786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0FD0FF99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3816D292" w14:textId="43DD7828" w:rsidR="00B506AD" w:rsidRDefault="00B506AD" w:rsidP="005F497E">
      <w:pPr>
        <w:rPr>
          <w:b/>
          <w:sz w:val="28"/>
          <w:szCs w:val="28"/>
          <w:u w:val="single"/>
        </w:rPr>
      </w:pPr>
    </w:p>
    <w:p w14:paraId="3048B2CF" w14:textId="305CE75A" w:rsidR="00B506AD" w:rsidRDefault="00B506AD" w:rsidP="005F497E">
      <w:pPr>
        <w:rPr>
          <w:b/>
          <w:sz w:val="28"/>
          <w:szCs w:val="28"/>
          <w:u w:val="single"/>
        </w:rPr>
      </w:pPr>
    </w:p>
    <w:p w14:paraId="5ADECC9F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734FE35F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601D0709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2CA0BD3A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5CD1E81A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5D67AFA6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052C540C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0DAF6850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736F5B2A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0A9E411A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132D8317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3A8DCDF7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5FBF123C" w14:textId="77777777" w:rsidR="00B506AD" w:rsidRDefault="00B506AD" w:rsidP="005F497E">
      <w:pPr>
        <w:rPr>
          <w:b/>
          <w:sz w:val="28"/>
          <w:szCs w:val="28"/>
          <w:u w:val="single"/>
        </w:rPr>
      </w:pPr>
    </w:p>
    <w:p w14:paraId="5DA920BA" w14:textId="243EC80D" w:rsidR="00B506AD" w:rsidRDefault="00B506AD" w:rsidP="005F497E">
      <w:pPr>
        <w:rPr>
          <w:b/>
          <w:sz w:val="28"/>
          <w:szCs w:val="28"/>
          <w:u w:val="single"/>
        </w:rPr>
      </w:pPr>
    </w:p>
    <w:p w14:paraId="1E425617" w14:textId="302110C1" w:rsidR="000312E9" w:rsidRPr="00496C09" w:rsidRDefault="00496C09" w:rsidP="005F497E">
      <w:pPr>
        <w:rPr>
          <w:bCs/>
          <w:sz w:val="28"/>
          <w:szCs w:val="28"/>
        </w:rPr>
      </w:pPr>
      <w:r>
        <w:rPr>
          <w:b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60288" behindDoc="0" locked="0" layoutInCell="1" allowOverlap="1" wp14:anchorId="46CDD278" wp14:editId="7F8C8CF5">
            <wp:simplePos x="0" y="0"/>
            <wp:positionH relativeFrom="margin">
              <wp:align>right</wp:align>
            </wp:positionH>
            <wp:positionV relativeFrom="paragraph">
              <wp:posOffset>343535</wp:posOffset>
            </wp:positionV>
            <wp:extent cx="6646545" cy="5305425"/>
            <wp:effectExtent l="0" t="0" r="1905" b="9525"/>
            <wp:wrapSquare wrapText="bothSides"/>
            <wp:docPr id="8" name="Picture 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305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C79A8" w:rsidRPr="00BC79A8">
        <w:rPr>
          <w:b/>
          <w:sz w:val="28"/>
          <w:szCs w:val="28"/>
          <w:u w:val="single"/>
        </w:rPr>
        <w:t>2)IT20641092</w:t>
      </w:r>
    </w:p>
    <w:p w14:paraId="703B3AF3" w14:textId="3E9D35AD" w:rsidR="00D83939" w:rsidRPr="00EF481C" w:rsidRDefault="00D83939" w:rsidP="005F497E">
      <w:pPr>
        <w:rPr>
          <w:b/>
          <w:sz w:val="28"/>
          <w:szCs w:val="28"/>
          <w:u w:val="single"/>
        </w:rPr>
      </w:pPr>
    </w:p>
    <w:p w14:paraId="22C1700E" w14:textId="730122A7" w:rsidR="00BC79A8" w:rsidRDefault="00BC79A8" w:rsidP="005F497E">
      <w:pPr>
        <w:rPr>
          <w:sz w:val="28"/>
          <w:szCs w:val="28"/>
        </w:rPr>
      </w:pPr>
    </w:p>
    <w:p w14:paraId="4D40465D" w14:textId="22179807" w:rsidR="00B506AD" w:rsidRDefault="0068061E" w:rsidP="005F497E">
      <w:pPr>
        <w:rPr>
          <w:b/>
          <w:sz w:val="28"/>
          <w:szCs w:val="2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E300EDE" wp14:editId="414ECF37">
            <wp:extent cx="6646545" cy="5326380"/>
            <wp:effectExtent l="0" t="0" r="1905" b="7620"/>
            <wp:docPr id="51" name="Picture 5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C5B4E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5A69B30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334424E0" w14:textId="362DC2D4" w:rsidR="0068061E" w:rsidRDefault="0068061E" w:rsidP="005F497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User Story</w:t>
      </w:r>
    </w:p>
    <w:p w14:paraId="14980287" w14:textId="26A5C1C5" w:rsidR="0068061E" w:rsidRDefault="0068061E" w:rsidP="005F497E">
      <w:pPr>
        <w:rPr>
          <w:b/>
          <w:sz w:val="28"/>
          <w:szCs w:val="28"/>
          <w:u w:val="single"/>
        </w:rPr>
      </w:pPr>
    </w:p>
    <w:p w14:paraId="40077C68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FDEA182" w14:textId="3F5196ED" w:rsidR="0068061E" w:rsidRPr="00D048CF" w:rsidRDefault="0068061E" w:rsidP="0068061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Pr="00D048CF">
        <w:rPr>
          <w:bCs/>
          <w:sz w:val="28"/>
          <w:szCs w:val="28"/>
        </w:rPr>
        <w:t>As a registered job seeker,</w:t>
      </w:r>
    </w:p>
    <w:p w14:paraId="2AE6DC42" w14:textId="77777777" w:rsidR="0068061E" w:rsidRPr="00D048CF" w:rsidRDefault="0068061E" w:rsidP="0068061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Pr="00D048CF">
        <w:rPr>
          <w:bCs/>
          <w:sz w:val="28"/>
          <w:szCs w:val="28"/>
        </w:rPr>
        <w:t xml:space="preserve">I want to find </w:t>
      </w:r>
      <w:r>
        <w:rPr>
          <w:bCs/>
          <w:sz w:val="28"/>
          <w:szCs w:val="28"/>
        </w:rPr>
        <w:t xml:space="preserve">  suitable job information and apply for jobs</w:t>
      </w:r>
    </w:p>
    <w:p w14:paraId="759C9642" w14:textId="3817D292" w:rsidR="0068061E" w:rsidRDefault="0068061E" w:rsidP="0068061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      </w:t>
      </w:r>
      <w:r w:rsidRPr="00D048CF">
        <w:rPr>
          <w:bCs/>
          <w:sz w:val="28"/>
          <w:szCs w:val="28"/>
        </w:rPr>
        <w:t xml:space="preserve">So that I </w:t>
      </w:r>
      <w:r>
        <w:rPr>
          <w:bCs/>
          <w:sz w:val="28"/>
          <w:szCs w:val="28"/>
        </w:rPr>
        <w:t>can find a suitable job for my qualifications.</w:t>
      </w:r>
    </w:p>
    <w:p w14:paraId="04F60807" w14:textId="6D9EB7FA" w:rsidR="0068061E" w:rsidRDefault="0068061E" w:rsidP="0068061E">
      <w:pPr>
        <w:rPr>
          <w:bCs/>
          <w:sz w:val="28"/>
          <w:szCs w:val="28"/>
        </w:rPr>
      </w:pPr>
    </w:p>
    <w:p w14:paraId="39F5CAB9" w14:textId="77777777" w:rsidR="00496C09" w:rsidRDefault="0068061E" w:rsidP="0068061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   </w:t>
      </w:r>
    </w:p>
    <w:p w14:paraId="2C17C668" w14:textId="77777777" w:rsidR="00496C09" w:rsidRDefault="00496C09" w:rsidP="0068061E">
      <w:pPr>
        <w:rPr>
          <w:bCs/>
          <w:sz w:val="28"/>
          <w:szCs w:val="28"/>
        </w:rPr>
      </w:pPr>
    </w:p>
    <w:p w14:paraId="7D04DDF0" w14:textId="256EF0C7" w:rsidR="0068061E" w:rsidRPr="00D048CF" w:rsidRDefault="0068061E" w:rsidP="0068061E">
      <w:pPr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  </w:t>
      </w:r>
    </w:p>
    <w:p w14:paraId="133D4A5B" w14:textId="77777777" w:rsidR="0068061E" w:rsidRPr="00D048CF" w:rsidRDefault="0068061E" w:rsidP="0068061E">
      <w:pPr>
        <w:rPr>
          <w:bCs/>
          <w:sz w:val="28"/>
          <w:szCs w:val="28"/>
        </w:rPr>
      </w:pPr>
    </w:p>
    <w:p w14:paraId="45B52305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07CD83D8" w14:textId="6C05E90A" w:rsidR="0068061E" w:rsidRDefault="0008677F" w:rsidP="005F497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User Flow</w:t>
      </w:r>
    </w:p>
    <w:p w14:paraId="41F55FEA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9A8F4AD" w14:textId="2C099E47" w:rsidR="0068061E" w:rsidRDefault="00C22F97" w:rsidP="005F497E">
      <w:pPr>
        <w:rPr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10890B48" wp14:editId="2B53D7E3">
            <wp:simplePos x="0" y="0"/>
            <wp:positionH relativeFrom="column">
              <wp:posOffset>94891</wp:posOffset>
            </wp:positionH>
            <wp:positionV relativeFrom="paragraph">
              <wp:posOffset>11154</wp:posOffset>
            </wp:positionV>
            <wp:extent cx="5943600" cy="5086350"/>
            <wp:effectExtent l="0" t="0" r="0" b="0"/>
            <wp:wrapSquare wrapText="bothSides"/>
            <wp:docPr id="32" name="Picture 3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5" descr="Diagram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6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16D9E1" w14:textId="153EFA00" w:rsidR="00897CFD" w:rsidRDefault="00897CFD" w:rsidP="00897CFD">
      <w:pPr>
        <w:rPr>
          <w:b/>
          <w:sz w:val="28"/>
          <w:szCs w:val="28"/>
        </w:rPr>
      </w:pPr>
    </w:p>
    <w:p w14:paraId="79162077" w14:textId="6687E6A8" w:rsidR="0068061E" w:rsidRDefault="0068061E" w:rsidP="005F497E">
      <w:pPr>
        <w:rPr>
          <w:b/>
          <w:sz w:val="28"/>
          <w:szCs w:val="28"/>
          <w:u w:val="single"/>
        </w:rPr>
      </w:pPr>
    </w:p>
    <w:p w14:paraId="51722F1F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5AF011FC" w14:textId="4616A106" w:rsidR="0068061E" w:rsidRDefault="0068061E" w:rsidP="005F497E">
      <w:pPr>
        <w:rPr>
          <w:b/>
          <w:sz w:val="28"/>
          <w:szCs w:val="28"/>
          <w:u w:val="single"/>
        </w:rPr>
      </w:pPr>
    </w:p>
    <w:p w14:paraId="54410DD5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FA4E320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53A37B1" w14:textId="53B2B8B4" w:rsidR="0068061E" w:rsidRDefault="0068061E" w:rsidP="005F497E">
      <w:pPr>
        <w:rPr>
          <w:b/>
          <w:sz w:val="28"/>
          <w:szCs w:val="28"/>
          <w:u w:val="single"/>
        </w:rPr>
      </w:pPr>
    </w:p>
    <w:p w14:paraId="0A64A0F8" w14:textId="517FF9D3" w:rsidR="00897CFD" w:rsidRDefault="00897CFD" w:rsidP="005F497E">
      <w:pPr>
        <w:rPr>
          <w:b/>
          <w:sz w:val="28"/>
          <w:szCs w:val="28"/>
          <w:u w:val="single"/>
        </w:rPr>
      </w:pPr>
    </w:p>
    <w:p w14:paraId="359FE22E" w14:textId="51B4BFF9" w:rsidR="00897CFD" w:rsidRDefault="00897CFD" w:rsidP="005F497E">
      <w:pPr>
        <w:rPr>
          <w:b/>
          <w:sz w:val="28"/>
          <w:szCs w:val="28"/>
          <w:u w:val="single"/>
        </w:rPr>
      </w:pPr>
    </w:p>
    <w:p w14:paraId="1E359551" w14:textId="08AE0072" w:rsidR="00897CFD" w:rsidRDefault="00897CFD" w:rsidP="005F497E">
      <w:pPr>
        <w:rPr>
          <w:b/>
          <w:sz w:val="28"/>
          <w:szCs w:val="28"/>
          <w:u w:val="single"/>
        </w:rPr>
      </w:pPr>
    </w:p>
    <w:p w14:paraId="1653DBD9" w14:textId="2A25E3C8" w:rsidR="00897CFD" w:rsidRDefault="00897CFD" w:rsidP="005F497E">
      <w:pPr>
        <w:rPr>
          <w:b/>
          <w:sz w:val="28"/>
          <w:szCs w:val="28"/>
          <w:u w:val="single"/>
        </w:rPr>
      </w:pPr>
    </w:p>
    <w:p w14:paraId="0AA0423B" w14:textId="41198B5A" w:rsidR="00897CFD" w:rsidRDefault="00897CFD" w:rsidP="005F497E">
      <w:pPr>
        <w:rPr>
          <w:b/>
          <w:sz w:val="28"/>
          <w:szCs w:val="28"/>
          <w:u w:val="single"/>
        </w:rPr>
      </w:pPr>
    </w:p>
    <w:p w14:paraId="0C03E533" w14:textId="0C7C7F6A" w:rsidR="00897CFD" w:rsidRDefault="00897CFD" w:rsidP="005F497E">
      <w:pPr>
        <w:rPr>
          <w:b/>
          <w:sz w:val="28"/>
          <w:szCs w:val="28"/>
          <w:u w:val="single"/>
        </w:rPr>
      </w:pPr>
    </w:p>
    <w:p w14:paraId="1F30CD97" w14:textId="2E4BE9A8" w:rsidR="00897CFD" w:rsidRDefault="00897CFD" w:rsidP="005F497E">
      <w:pPr>
        <w:rPr>
          <w:b/>
          <w:sz w:val="28"/>
          <w:szCs w:val="28"/>
          <w:u w:val="single"/>
        </w:rPr>
      </w:pPr>
    </w:p>
    <w:p w14:paraId="314F96AB" w14:textId="5553E048" w:rsidR="00897CFD" w:rsidRDefault="00897CFD" w:rsidP="005F497E">
      <w:pPr>
        <w:rPr>
          <w:b/>
          <w:sz w:val="28"/>
          <w:szCs w:val="28"/>
          <w:u w:val="single"/>
        </w:rPr>
      </w:pPr>
    </w:p>
    <w:p w14:paraId="0DD012E9" w14:textId="02722594" w:rsidR="00897CFD" w:rsidRDefault="00897CFD" w:rsidP="005F497E">
      <w:pPr>
        <w:rPr>
          <w:b/>
          <w:sz w:val="28"/>
          <w:szCs w:val="28"/>
          <w:u w:val="single"/>
        </w:rPr>
      </w:pPr>
    </w:p>
    <w:p w14:paraId="70184354" w14:textId="6DDBDFEE" w:rsidR="00897CFD" w:rsidRDefault="00897CFD" w:rsidP="005F497E">
      <w:pPr>
        <w:rPr>
          <w:b/>
          <w:sz w:val="28"/>
          <w:szCs w:val="28"/>
          <w:u w:val="single"/>
        </w:rPr>
      </w:pPr>
    </w:p>
    <w:p w14:paraId="272AAC51" w14:textId="77777777" w:rsidR="00897CFD" w:rsidRDefault="00897CFD" w:rsidP="005F497E">
      <w:pPr>
        <w:rPr>
          <w:b/>
          <w:sz w:val="28"/>
          <w:szCs w:val="28"/>
          <w:u w:val="single"/>
        </w:rPr>
      </w:pPr>
    </w:p>
    <w:p w14:paraId="4F3542A5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5BE7D0DC" w14:textId="45420032" w:rsidR="003C243A" w:rsidRDefault="003C243A" w:rsidP="003C243A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3</w:t>
      </w:r>
      <w:r w:rsidRPr="00BC79A8">
        <w:rPr>
          <w:b/>
          <w:sz w:val="28"/>
          <w:szCs w:val="28"/>
          <w:u w:val="single"/>
        </w:rPr>
        <w:t>)IT20639662</w:t>
      </w:r>
    </w:p>
    <w:p w14:paraId="4E89A82B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3D80B16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0152F998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BF0CA8E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23F2AEC1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5D724CCD" w14:textId="2AE4C2B7" w:rsidR="0068061E" w:rsidRDefault="003C243A" w:rsidP="005F497E">
      <w:pPr>
        <w:rPr>
          <w:b/>
          <w:sz w:val="28"/>
          <w:szCs w:val="2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34E06D2" wp14:editId="306B994C">
            <wp:extent cx="6646545" cy="5487670"/>
            <wp:effectExtent l="0" t="0" r="1905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48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EB29C" w14:textId="15BFB819" w:rsidR="003C243A" w:rsidRDefault="003C243A" w:rsidP="005F497E">
      <w:pPr>
        <w:rPr>
          <w:b/>
          <w:sz w:val="28"/>
          <w:szCs w:val="28"/>
          <w:u w:val="single"/>
        </w:rPr>
      </w:pPr>
    </w:p>
    <w:p w14:paraId="77065B1D" w14:textId="49E2650A" w:rsidR="003C243A" w:rsidRDefault="003C243A" w:rsidP="005F497E">
      <w:pPr>
        <w:rPr>
          <w:b/>
          <w:sz w:val="28"/>
          <w:szCs w:val="28"/>
          <w:u w:val="single"/>
        </w:rPr>
      </w:pPr>
    </w:p>
    <w:p w14:paraId="0D4B1411" w14:textId="144D8514" w:rsidR="003C243A" w:rsidRDefault="003C243A" w:rsidP="005F497E">
      <w:pPr>
        <w:rPr>
          <w:b/>
          <w:sz w:val="28"/>
          <w:szCs w:val="28"/>
          <w:u w:val="single"/>
        </w:rPr>
      </w:pPr>
    </w:p>
    <w:p w14:paraId="7CF70CE1" w14:textId="2CB611EB" w:rsidR="003C243A" w:rsidRDefault="003C243A" w:rsidP="005F497E">
      <w:pPr>
        <w:rPr>
          <w:b/>
          <w:sz w:val="28"/>
          <w:szCs w:val="28"/>
          <w:u w:val="single"/>
        </w:rPr>
      </w:pPr>
    </w:p>
    <w:p w14:paraId="5FDA39B6" w14:textId="51E4F70C" w:rsidR="003C243A" w:rsidRDefault="003C243A" w:rsidP="005F497E">
      <w:pPr>
        <w:rPr>
          <w:b/>
          <w:sz w:val="28"/>
          <w:szCs w:val="28"/>
          <w:u w:val="single"/>
        </w:rPr>
      </w:pPr>
    </w:p>
    <w:p w14:paraId="57E671D5" w14:textId="3EA9D67D" w:rsidR="003C243A" w:rsidRDefault="003C243A" w:rsidP="005F497E">
      <w:pPr>
        <w:rPr>
          <w:b/>
          <w:sz w:val="28"/>
          <w:szCs w:val="28"/>
          <w:u w:val="single"/>
        </w:rPr>
      </w:pPr>
    </w:p>
    <w:p w14:paraId="149658A6" w14:textId="66D3869C" w:rsidR="003C243A" w:rsidRDefault="003C243A" w:rsidP="005F497E">
      <w:pPr>
        <w:rPr>
          <w:b/>
          <w:sz w:val="28"/>
          <w:szCs w:val="28"/>
          <w:u w:val="single"/>
        </w:rPr>
      </w:pPr>
    </w:p>
    <w:p w14:paraId="5BDFF240" w14:textId="395D6A73" w:rsidR="003C243A" w:rsidRDefault="003C243A" w:rsidP="005F497E">
      <w:pPr>
        <w:rPr>
          <w:b/>
          <w:sz w:val="28"/>
          <w:szCs w:val="28"/>
          <w:u w:val="single"/>
        </w:rPr>
      </w:pPr>
    </w:p>
    <w:p w14:paraId="4FC99884" w14:textId="77777777" w:rsidR="003C243A" w:rsidRDefault="003C243A" w:rsidP="005F497E">
      <w:pPr>
        <w:rPr>
          <w:b/>
          <w:sz w:val="28"/>
          <w:szCs w:val="28"/>
          <w:u w:val="single"/>
        </w:rPr>
      </w:pPr>
    </w:p>
    <w:p w14:paraId="68C2AA17" w14:textId="52BB1A43" w:rsidR="0068061E" w:rsidRDefault="003C243A" w:rsidP="005F497E">
      <w:pPr>
        <w:rPr>
          <w:b/>
          <w:sz w:val="28"/>
          <w:szCs w:val="28"/>
          <w:u w:val="single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EEB4BB0" wp14:editId="47793860">
            <wp:extent cx="6646545" cy="5326380"/>
            <wp:effectExtent l="0" t="0" r="1905" b="7620"/>
            <wp:docPr id="52" name="Picture 5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32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AEB6F" w14:textId="48DE67AE" w:rsidR="003C243A" w:rsidRDefault="003C243A" w:rsidP="003C243A">
      <w:pPr>
        <w:ind w:firstLine="720"/>
        <w:rPr>
          <w:b/>
          <w:sz w:val="28"/>
          <w:szCs w:val="28"/>
          <w:u w:val="single"/>
        </w:rPr>
      </w:pPr>
    </w:p>
    <w:p w14:paraId="173C4997" w14:textId="7EDFF55A" w:rsidR="003C243A" w:rsidRDefault="003C243A" w:rsidP="003C243A">
      <w:pPr>
        <w:ind w:firstLine="720"/>
        <w:rPr>
          <w:b/>
          <w:sz w:val="28"/>
          <w:szCs w:val="28"/>
          <w:u w:val="single"/>
        </w:rPr>
      </w:pPr>
    </w:p>
    <w:p w14:paraId="70D4732E" w14:textId="348A6E18" w:rsidR="003C243A" w:rsidRDefault="003C243A" w:rsidP="003C243A">
      <w:pPr>
        <w:ind w:firstLine="720"/>
        <w:rPr>
          <w:bCs/>
          <w:sz w:val="28"/>
          <w:szCs w:val="28"/>
        </w:rPr>
      </w:pPr>
      <w:r>
        <w:rPr>
          <w:b/>
          <w:sz w:val="28"/>
          <w:szCs w:val="28"/>
          <w:u w:val="single"/>
        </w:rPr>
        <w:t>User Story</w:t>
      </w:r>
    </w:p>
    <w:p w14:paraId="3845DCAC" w14:textId="77777777" w:rsidR="003C243A" w:rsidRDefault="003C243A" w:rsidP="003C243A">
      <w:pPr>
        <w:ind w:firstLine="720"/>
        <w:rPr>
          <w:bCs/>
          <w:sz w:val="28"/>
          <w:szCs w:val="28"/>
        </w:rPr>
      </w:pPr>
    </w:p>
    <w:p w14:paraId="16334B5A" w14:textId="77777777" w:rsidR="003C243A" w:rsidRDefault="003C243A" w:rsidP="003C243A">
      <w:pPr>
        <w:ind w:firstLine="720"/>
        <w:rPr>
          <w:bCs/>
          <w:sz w:val="28"/>
          <w:szCs w:val="28"/>
        </w:rPr>
      </w:pPr>
    </w:p>
    <w:p w14:paraId="2098406D" w14:textId="6B2F71F2" w:rsidR="003C243A" w:rsidRPr="00D048CF" w:rsidRDefault="003C243A" w:rsidP="003C243A">
      <w:pPr>
        <w:ind w:firstLine="720"/>
        <w:rPr>
          <w:bCs/>
          <w:sz w:val="28"/>
          <w:szCs w:val="28"/>
        </w:rPr>
      </w:pPr>
      <w:r w:rsidRPr="00D048CF">
        <w:rPr>
          <w:bCs/>
          <w:sz w:val="28"/>
          <w:szCs w:val="28"/>
        </w:rPr>
        <w:t>As a registered job hiring man,</w:t>
      </w:r>
    </w:p>
    <w:p w14:paraId="0BEC6C71" w14:textId="77777777" w:rsidR="003C243A" w:rsidRPr="00D048CF" w:rsidRDefault="003C243A" w:rsidP="003C243A">
      <w:pPr>
        <w:ind w:firstLine="720"/>
        <w:rPr>
          <w:bCs/>
          <w:sz w:val="28"/>
          <w:szCs w:val="28"/>
        </w:rPr>
      </w:pPr>
      <w:r w:rsidRPr="00D048CF">
        <w:rPr>
          <w:bCs/>
          <w:sz w:val="28"/>
          <w:szCs w:val="28"/>
        </w:rPr>
        <w:t>I want to add job post to the system,</w:t>
      </w:r>
    </w:p>
    <w:p w14:paraId="0808F289" w14:textId="77777777" w:rsidR="003C243A" w:rsidRPr="00D048CF" w:rsidRDefault="003C243A" w:rsidP="003C243A">
      <w:pPr>
        <w:ind w:firstLine="720"/>
        <w:rPr>
          <w:bCs/>
          <w:sz w:val="28"/>
          <w:szCs w:val="28"/>
        </w:rPr>
      </w:pPr>
      <w:r w:rsidRPr="00D048CF">
        <w:rPr>
          <w:bCs/>
          <w:sz w:val="28"/>
          <w:szCs w:val="28"/>
        </w:rPr>
        <w:t>So that job seeker will be able to apply for the job.</w:t>
      </w:r>
    </w:p>
    <w:p w14:paraId="02B86BCC" w14:textId="315C5133" w:rsidR="0068061E" w:rsidRDefault="0068061E" w:rsidP="005F497E">
      <w:pPr>
        <w:rPr>
          <w:b/>
          <w:sz w:val="28"/>
          <w:szCs w:val="28"/>
          <w:u w:val="single"/>
        </w:rPr>
      </w:pPr>
    </w:p>
    <w:p w14:paraId="0648D022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70D53D6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7C78260" w14:textId="77777777" w:rsidR="00C22F97" w:rsidRDefault="00C22F97" w:rsidP="005F497E">
      <w:pPr>
        <w:rPr>
          <w:b/>
          <w:sz w:val="28"/>
          <w:szCs w:val="28"/>
          <w:u w:val="single"/>
        </w:rPr>
      </w:pPr>
    </w:p>
    <w:p w14:paraId="56F55539" w14:textId="77777777" w:rsidR="00C22F97" w:rsidRDefault="00C22F97" w:rsidP="005F497E">
      <w:pPr>
        <w:rPr>
          <w:b/>
          <w:sz w:val="28"/>
          <w:szCs w:val="28"/>
          <w:u w:val="single"/>
        </w:rPr>
      </w:pPr>
    </w:p>
    <w:p w14:paraId="442D2EF7" w14:textId="28DC5869" w:rsidR="0068061E" w:rsidRDefault="003C243A" w:rsidP="005F497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lastRenderedPageBreak/>
        <w:t>User Flow</w:t>
      </w:r>
    </w:p>
    <w:p w14:paraId="7E7BF9DD" w14:textId="314914C9" w:rsidR="003C243A" w:rsidRDefault="003C243A" w:rsidP="005F497E">
      <w:pPr>
        <w:rPr>
          <w:b/>
          <w:sz w:val="28"/>
          <w:szCs w:val="28"/>
          <w:u w:val="single"/>
        </w:rPr>
      </w:pPr>
    </w:p>
    <w:p w14:paraId="722F20C1" w14:textId="5BAF33DE" w:rsidR="003C243A" w:rsidRDefault="00C22F97" w:rsidP="005F497E">
      <w:pPr>
        <w:rPr>
          <w:b/>
          <w:sz w:val="28"/>
          <w:szCs w:val="28"/>
          <w:u w:val="sing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7D32A8F" wp14:editId="02A04B1D">
            <wp:simplePos x="0" y="0"/>
            <wp:positionH relativeFrom="margin">
              <wp:align>left</wp:align>
            </wp:positionH>
            <wp:positionV relativeFrom="paragraph">
              <wp:posOffset>23974</wp:posOffset>
            </wp:positionV>
            <wp:extent cx="6646545" cy="5741484"/>
            <wp:effectExtent l="0" t="0" r="1905" b="0"/>
            <wp:wrapNone/>
            <wp:docPr id="71338134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3381340" name="Picture 10" descr="Diagram, schematic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74148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826B215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2391A96B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7D436A6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D3E30D8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32A6332A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D772EF4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246CCA3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393512B0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E8B40DB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E53BB13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D20C4CC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8AB6EE9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73DCC3B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0D9385C7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16AF919F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0033DADF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691C672B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551EC06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76375C31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A65B1CD" w14:textId="77777777" w:rsidR="0068061E" w:rsidRDefault="0068061E" w:rsidP="005F497E">
      <w:pPr>
        <w:rPr>
          <w:b/>
          <w:sz w:val="28"/>
          <w:szCs w:val="28"/>
          <w:u w:val="single"/>
        </w:rPr>
      </w:pPr>
    </w:p>
    <w:p w14:paraId="4CE82023" w14:textId="7820917D" w:rsidR="00BC79A8" w:rsidRDefault="003C243A" w:rsidP="005F497E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4</w:t>
      </w:r>
      <w:r w:rsidR="00BC79A8" w:rsidRPr="00BC79A8">
        <w:rPr>
          <w:b/>
          <w:sz w:val="28"/>
          <w:szCs w:val="28"/>
          <w:u w:val="single"/>
        </w:rPr>
        <w:t>)IT20637064</w:t>
      </w:r>
    </w:p>
    <w:p w14:paraId="147A6F22" w14:textId="3806359B" w:rsidR="003C243A" w:rsidRDefault="003C243A" w:rsidP="005F497E">
      <w:pPr>
        <w:rPr>
          <w:b/>
          <w:sz w:val="28"/>
          <w:szCs w:val="28"/>
          <w:u w:val="single"/>
        </w:rPr>
      </w:pPr>
    </w:p>
    <w:p w14:paraId="6143555F" w14:textId="206D4160" w:rsidR="003C243A" w:rsidRDefault="003C243A" w:rsidP="005F497E">
      <w:pPr>
        <w:rPr>
          <w:b/>
          <w:sz w:val="28"/>
          <w:szCs w:val="28"/>
          <w:u w:val="single"/>
        </w:rPr>
      </w:pPr>
    </w:p>
    <w:p w14:paraId="74501C96" w14:textId="40659D41" w:rsidR="0029555C" w:rsidRDefault="0029555C" w:rsidP="005F497E">
      <w:pPr>
        <w:rPr>
          <w:b/>
          <w:sz w:val="28"/>
          <w:szCs w:val="28"/>
          <w:u w:val="single"/>
        </w:rPr>
      </w:pPr>
    </w:p>
    <w:p w14:paraId="154E9CB5" w14:textId="75CED4CF" w:rsidR="0029555C" w:rsidRDefault="0029555C" w:rsidP="005F497E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</w:rPr>
        <w:lastRenderedPageBreak/>
        <w:drawing>
          <wp:inline distT="0" distB="0" distL="0" distR="0" wp14:anchorId="1AC6FD7E" wp14:editId="05864AD3">
            <wp:extent cx="6646545" cy="5157470"/>
            <wp:effectExtent l="0" t="0" r="1905" b="5080"/>
            <wp:docPr id="4" name="Picture 4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websit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15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17D6C" w14:textId="38C553BA" w:rsidR="0029555C" w:rsidRDefault="0029555C" w:rsidP="005F497E">
      <w:pPr>
        <w:rPr>
          <w:b/>
          <w:sz w:val="28"/>
          <w:szCs w:val="28"/>
          <w:u w:val="single"/>
        </w:rPr>
      </w:pPr>
    </w:p>
    <w:p w14:paraId="0529E8F4" w14:textId="33DA9F13" w:rsidR="0029555C" w:rsidRDefault="0029555C" w:rsidP="005F497E">
      <w:pPr>
        <w:rPr>
          <w:b/>
          <w:sz w:val="28"/>
          <w:szCs w:val="28"/>
          <w:u w:val="single"/>
        </w:rPr>
      </w:pPr>
    </w:p>
    <w:p w14:paraId="65156BD9" w14:textId="01D75CC5" w:rsidR="0029555C" w:rsidRDefault="0029555C" w:rsidP="005F497E">
      <w:pPr>
        <w:rPr>
          <w:b/>
          <w:sz w:val="28"/>
          <w:szCs w:val="28"/>
          <w:u w:val="single"/>
        </w:rPr>
      </w:pPr>
    </w:p>
    <w:p w14:paraId="3E0EAB7D" w14:textId="53D59D8C" w:rsidR="0029555C" w:rsidRDefault="0029555C" w:rsidP="005F497E">
      <w:pPr>
        <w:rPr>
          <w:b/>
          <w:sz w:val="28"/>
          <w:szCs w:val="28"/>
          <w:u w:val="single"/>
        </w:rPr>
      </w:pPr>
    </w:p>
    <w:p w14:paraId="4509EB1C" w14:textId="288D768D" w:rsidR="0029555C" w:rsidRDefault="0029555C" w:rsidP="005F497E">
      <w:pPr>
        <w:rPr>
          <w:b/>
          <w:sz w:val="28"/>
          <w:szCs w:val="28"/>
          <w:u w:val="single"/>
        </w:rPr>
      </w:pPr>
    </w:p>
    <w:p w14:paraId="5609CFD8" w14:textId="51777C64" w:rsidR="0029555C" w:rsidRDefault="0029555C" w:rsidP="005F497E">
      <w:pPr>
        <w:rPr>
          <w:b/>
          <w:sz w:val="28"/>
          <w:szCs w:val="28"/>
          <w:u w:val="single"/>
        </w:rPr>
      </w:pPr>
    </w:p>
    <w:p w14:paraId="6FEBE9E2" w14:textId="48786FF9" w:rsidR="0029555C" w:rsidRDefault="0029555C" w:rsidP="005F497E">
      <w:pPr>
        <w:rPr>
          <w:b/>
          <w:sz w:val="28"/>
          <w:szCs w:val="28"/>
          <w:u w:val="single"/>
        </w:rPr>
      </w:pPr>
    </w:p>
    <w:p w14:paraId="4F6C7A73" w14:textId="0FA26333" w:rsidR="0029555C" w:rsidRDefault="0029555C" w:rsidP="005F497E">
      <w:pPr>
        <w:rPr>
          <w:b/>
          <w:sz w:val="28"/>
          <w:szCs w:val="28"/>
          <w:u w:val="single"/>
        </w:rPr>
      </w:pPr>
    </w:p>
    <w:p w14:paraId="63C451B3" w14:textId="7D7F2660" w:rsidR="0029555C" w:rsidRDefault="0029555C" w:rsidP="005F497E">
      <w:pPr>
        <w:rPr>
          <w:b/>
          <w:sz w:val="28"/>
          <w:szCs w:val="28"/>
          <w:u w:val="single"/>
        </w:rPr>
      </w:pPr>
    </w:p>
    <w:p w14:paraId="5DB80C9A" w14:textId="78C86594" w:rsidR="0029555C" w:rsidRDefault="0029555C" w:rsidP="005F497E">
      <w:pPr>
        <w:rPr>
          <w:b/>
          <w:sz w:val="28"/>
          <w:szCs w:val="28"/>
          <w:u w:val="single"/>
        </w:rPr>
      </w:pPr>
    </w:p>
    <w:p w14:paraId="3AEDE5B6" w14:textId="1A71C722" w:rsidR="0029555C" w:rsidRDefault="0029555C" w:rsidP="005F497E">
      <w:pPr>
        <w:rPr>
          <w:b/>
          <w:sz w:val="28"/>
          <w:szCs w:val="28"/>
          <w:u w:val="single"/>
        </w:rPr>
      </w:pPr>
      <w:r>
        <w:rPr>
          <w:b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659264" behindDoc="0" locked="0" layoutInCell="1" allowOverlap="1" wp14:anchorId="19F1333A" wp14:editId="546F0A97">
            <wp:simplePos x="0" y="0"/>
            <wp:positionH relativeFrom="column">
              <wp:posOffset>0</wp:posOffset>
            </wp:positionH>
            <wp:positionV relativeFrom="paragraph">
              <wp:posOffset>198755</wp:posOffset>
            </wp:positionV>
            <wp:extent cx="6646545" cy="5704840"/>
            <wp:effectExtent l="0" t="0" r="1905" b="0"/>
            <wp:wrapSquare wrapText="bothSides"/>
            <wp:docPr id="3" name="Picture 3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 with medium confidenc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704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001CFA0" w14:textId="77777777" w:rsidR="0029555C" w:rsidRDefault="0029555C" w:rsidP="005F497E">
      <w:pPr>
        <w:rPr>
          <w:b/>
          <w:sz w:val="28"/>
          <w:szCs w:val="28"/>
          <w:u w:val="single"/>
        </w:rPr>
      </w:pPr>
    </w:p>
    <w:p w14:paraId="79BCB361" w14:textId="573A85F3" w:rsidR="003C243A" w:rsidRDefault="003C243A" w:rsidP="005F497E">
      <w:pPr>
        <w:rPr>
          <w:b/>
          <w:sz w:val="28"/>
          <w:szCs w:val="28"/>
          <w:u w:val="single"/>
        </w:rPr>
      </w:pPr>
    </w:p>
    <w:p w14:paraId="41C55968" w14:textId="77777777" w:rsidR="003C243A" w:rsidRPr="008B4D08" w:rsidRDefault="003C243A" w:rsidP="003C243A">
      <w:pPr>
        <w:ind w:firstLine="720"/>
        <w:rPr>
          <w:bCs/>
          <w:sz w:val="28"/>
          <w:szCs w:val="28"/>
        </w:rPr>
      </w:pPr>
      <w:r w:rsidRPr="008B4D08">
        <w:rPr>
          <w:bCs/>
          <w:sz w:val="28"/>
          <w:szCs w:val="28"/>
        </w:rPr>
        <w:t>As a consulter,</w:t>
      </w:r>
    </w:p>
    <w:p w14:paraId="4B03CE83" w14:textId="77777777" w:rsidR="003C243A" w:rsidRPr="008B4D08" w:rsidRDefault="003C243A" w:rsidP="003C243A">
      <w:pPr>
        <w:ind w:firstLine="720"/>
        <w:rPr>
          <w:bCs/>
          <w:sz w:val="28"/>
          <w:szCs w:val="28"/>
        </w:rPr>
      </w:pPr>
      <w:r w:rsidRPr="008B4D08">
        <w:rPr>
          <w:bCs/>
          <w:sz w:val="28"/>
          <w:szCs w:val="28"/>
        </w:rPr>
        <w:t>I want to inform to people about the available self-employment opportunities</w:t>
      </w:r>
    </w:p>
    <w:p w14:paraId="6C16485C" w14:textId="77777777" w:rsidR="003C243A" w:rsidRPr="008B4D08" w:rsidRDefault="003C243A" w:rsidP="003C243A">
      <w:pPr>
        <w:ind w:firstLine="720"/>
        <w:rPr>
          <w:bCs/>
          <w:sz w:val="28"/>
          <w:szCs w:val="28"/>
        </w:rPr>
      </w:pPr>
      <w:r w:rsidRPr="008B4D08">
        <w:rPr>
          <w:bCs/>
          <w:sz w:val="28"/>
          <w:szCs w:val="28"/>
        </w:rPr>
        <w:t>So that I can contributes to economic growth.</w:t>
      </w:r>
    </w:p>
    <w:p w14:paraId="7B31A2E6" w14:textId="3A4359C6" w:rsidR="003C243A" w:rsidRDefault="003C243A" w:rsidP="005F497E">
      <w:pPr>
        <w:rPr>
          <w:b/>
          <w:sz w:val="28"/>
          <w:szCs w:val="28"/>
          <w:u w:val="single"/>
        </w:rPr>
      </w:pPr>
    </w:p>
    <w:p w14:paraId="44D7E376" w14:textId="293DFA3D" w:rsidR="003C243A" w:rsidRDefault="003C243A" w:rsidP="005F497E">
      <w:pPr>
        <w:rPr>
          <w:b/>
          <w:sz w:val="28"/>
          <w:szCs w:val="28"/>
          <w:u w:val="single"/>
        </w:rPr>
      </w:pPr>
    </w:p>
    <w:p w14:paraId="49B5BDDE" w14:textId="5C41C0F8" w:rsidR="003C243A" w:rsidRDefault="003C243A" w:rsidP="005F497E">
      <w:pPr>
        <w:rPr>
          <w:b/>
          <w:sz w:val="28"/>
          <w:szCs w:val="28"/>
          <w:u w:val="single"/>
        </w:rPr>
      </w:pPr>
    </w:p>
    <w:p w14:paraId="6194C355" w14:textId="23167A88" w:rsidR="003C243A" w:rsidRDefault="003C243A" w:rsidP="005F497E">
      <w:pPr>
        <w:rPr>
          <w:b/>
          <w:sz w:val="28"/>
          <w:szCs w:val="28"/>
          <w:u w:val="single"/>
        </w:rPr>
      </w:pPr>
    </w:p>
    <w:p w14:paraId="30678767" w14:textId="61D0D7C3" w:rsidR="003C243A" w:rsidRDefault="003C243A" w:rsidP="005F497E">
      <w:pPr>
        <w:rPr>
          <w:b/>
          <w:sz w:val="28"/>
          <w:szCs w:val="28"/>
          <w:u w:val="single"/>
        </w:rPr>
      </w:pPr>
    </w:p>
    <w:p w14:paraId="4DF6B2DE" w14:textId="0C38C605" w:rsidR="003C243A" w:rsidRDefault="003C243A" w:rsidP="005F497E">
      <w:pPr>
        <w:rPr>
          <w:b/>
          <w:sz w:val="28"/>
          <w:szCs w:val="28"/>
          <w:u w:val="single"/>
        </w:rPr>
      </w:pPr>
    </w:p>
    <w:p w14:paraId="79115959" w14:textId="299D99A1" w:rsidR="003C243A" w:rsidRDefault="003C243A" w:rsidP="005F497E">
      <w:pPr>
        <w:rPr>
          <w:b/>
          <w:sz w:val="28"/>
          <w:szCs w:val="28"/>
          <w:u w:val="single"/>
        </w:rPr>
      </w:pPr>
    </w:p>
    <w:p w14:paraId="1E1B775A" w14:textId="1EBE8493" w:rsidR="003C243A" w:rsidRDefault="003C243A" w:rsidP="005F497E">
      <w:pPr>
        <w:rPr>
          <w:b/>
          <w:sz w:val="28"/>
          <w:szCs w:val="28"/>
          <w:u w:val="single"/>
        </w:rPr>
      </w:pPr>
    </w:p>
    <w:p w14:paraId="0DF0BCD1" w14:textId="6788675A" w:rsidR="003C243A" w:rsidRDefault="003C243A" w:rsidP="005F497E">
      <w:pPr>
        <w:rPr>
          <w:b/>
          <w:sz w:val="28"/>
          <w:szCs w:val="28"/>
          <w:u w:val="single"/>
        </w:rPr>
      </w:pPr>
    </w:p>
    <w:p w14:paraId="76F1E832" w14:textId="23F23ACB" w:rsidR="003C243A" w:rsidRDefault="00C22F97" w:rsidP="005F497E">
      <w:pPr>
        <w:rPr>
          <w:b/>
          <w:sz w:val="28"/>
          <w:szCs w:val="28"/>
          <w:u w:val="single"/>
        </w:rPr>
      </w:pPr>
      <w:r w:rsidRPr="004F2520">
        <w:rPr>
          <w:noProof/>
          <w:sz w:val="48"/>
          <w:szCs w:val="48"/>
        </w:rPr>
        <w:drawing>
          <wp:inline distT="0" distB="0" distL="0" distR="0" wp14:anchorId="1EC64741" wp14:editId="37A8435C">
            <wp:extent cx="5943600" cy="4337685"/>
            <wp:effectExtent l="0" t="0" r="0" b="571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C162D" w14:textId="1DDB73A6" w:rsidR="003C243A" w:rsidRDefault="003C243A" w:rsidP="005F497E">
      <w:pPr>
        <w:rPr>
          <w:b/>
          <w:sz w:val="28"/>
          <w:szCs w:val="28"/>
          <w:u w:val="single"/>
        </w:rPr>
      </w:pPr>
    </w:p>
    <w:p w14:paraId="06F05CBB" w14:textId="4E2238F7" w:rsidR="003C243A" w:rsidRDefault="003C243A" w:rsidP="005F497E">
      <w:pPr>
        <w:rPr>
          <w:b/>
          <w:sz w:val="28"/>
          <w:szCs w:val="28"/>
          <w:u w:val="single"/>
        </w:rPr>
      </w:pPr>
    </w:p>
    <w:p w14:paraId="11F03D11" w14:textId="486366C7" w:rsidR="003C243A" w:rsidRDefault="003C243A" w:rsidP="005F497E">
      <w:pPr>
        <w:rPr>
          <w:b/>
          <w:sz w:val="28"/>
          <w:szCs w:val="28"/>
          <w:u w:val="single"/>
        </w:rPr>
      </w:pPr>
    </w:p>
    <w:p w14:paraId="286AC393" w14:textId="22DDABBB" w:rsidR="003C243A" w:rsidRDefault="003C243A" w:rsidP="005F497E">
      <w:pPr>
        <w:rPr>
          <w:b/>
          <w:sz w:val="28"/>
          <w:szCs w:val="28"/>
          <w:u w:val="single"/>
        </w:rPr>
      </w:pPr>
    </w:p>
    <w:p w14:paraId="2D11E9CB" w14:textId="2342E7D1" w:rsidR="003C243A" w:rsidRDefault="003C243A" w:rsidP="005F497E">
      <w:pPr>
        <w:rPr>
          <w:b/>
          <w:sz w:val="28"/>
          <w:szCs w:val="28"/>
          <w:u w:val="single"/>
        </w:rPr>
      </w:pPr>
    </w:p>
    <w:p w14:paraId="58C3F2F3" w14:textId="704C2CB1" w:rsidR="003C243A" w:rsidRDefault="003C243A" w:rsidP="005F497E">
      <w:pPr>
        <w:rPr>
          <w:b/>
          <w:sz w:val="28"/>
          <w:szCs w:val="28"/>
          <w:u w:val="single"/>
        </w:rPr>
      </w:pPr>
    </w:p>
    <w:p w14:paraId="355B6907" w14:textId="0ED90C96" w:rsidR="003C243A" w:rsidRDefault="003C243A" w:rsidP="005F497E">
      <w:pPr>
        <w:rPr>
          <w:b/>
          <w:sz w:val="28"/>
          <w:szCs w:val="28"/>
          <w:u w:val="single"/>
        </w:rPr>
      </w:pPr>
    </w:p>
    <w:p w14:paraId="37C47E34" w14:textId="082A7513" w:rsidR="003C243A" w:rsidRDefault="003C243A" w:rsidP="005F497E">
      <w:pPr>
        <w:rPr>
          <w:b/>
          <w:sz w:val="28"/>
          <w:szCs w:val="28"/>
          <w:u w:val="single"/>
        </w:rPr>
      </w:pPr>
    </w:p>
    <w:p w14:paraId="5FDA07C2" w14:textId="4A687D9C" w:rsidR="003C243A" w:rsidRDefault="003C243A" w:rsidP="005F497E">
      <w:pPr>
        <w:rPr>
          <w:b/>
          <w:sz w:val="28"/>
          <w:szCs w:val="28"/>
          <w:u w:val="single"/>
        </w:rPr>
      </w:pPr>
    </w:p>
    <w:p w14:paraId="25A7A53C" w14:textId="2B7AC74A" w:rsidR="003C243A" w:rsidRDefault="003C243A" w:rsidP="005F497E">
      <w:pPr>
        <w:rPr>
          <w:b/>
          <w:sz w:val="28"/>
          <w:szCs w:val="28"/>
          <w:u w:val="single"/>
        </w:rPr>
      </w:pPr>
    </w:p>
    <w:p w14:paraId="5A90B7B9" w14:textId="5DEB3B3F" w:rsidR="00D83939" w:rsidRPr="00E32712" w:rsidRDefault="00D83939" w:rsidP="00B4269C">
      <w:pPr>
        <w:rPr>
          <w:sz w:val="28"/>
          <w:szCs w:val="28"/>
        </w:rPr>
      </w:pPr>
      <w:r>
        <w:rPr>
          <w:b/>
          <w:bCs/>
          <w:sz w:val="32"/>
          <w:szCs w:val="32"/>
          <w:u w:val="single"/>
        </w:rPr>
        <w:t xml:space="preserve">Service </w:t>
      </w:r>
      <w:proofErr w:type="gramStart"/>
      <w:r>
        <w:rPr>
          <w:b/>
          <w:bCs/>
          <w:sz w:val="32"/>
          <w:szCs w:val="32"/>
          <w:u w:val="single"/>
        </w:rPr>
        <w:t>Blue Print</w:t>
      </w:r>
      <w:proofErr w:type="gramEnd"/>
    </w:p>
    <w:p w14:paraId="38BB30F0" w14:textId="77777777" w:rsidR="00D83939" w:rsidRDefault="00D83939" w:rsidP="00B4269C">
      <w:pPr>
        <w:rPr>
          <w:b/>
          <w:bCs/>
          <w:sz w:val="32"/>
          <w:szCs w:val="32"/>
          <w:u w:val="single"/>
        </w:rPr>
      </w:pPr>
    </w:p>
    <w:p w14:paraId="68FBFD8C" w14:textId="263ACEC9" w:rsidR="00B4269C" w:rsidRDefault="00B4269C" w:rsidP="00B4269C">
      <w:pPr>
        <w:tabs>
          <w:tab w:val="left" w:pos="2316"/>
        </w:tabs>
        <w:rPr>
          <w:sz w:val="28"/>
          <w:szCs w:val="28"/>
        </w:rPr>
      </w:pPr>
    </w:p>
    <w:p w14:paraId="391BB037" w14:textId="655476AA" w:rsidR="00B4269C" w:rsidRPr="00B4269C" w:rsidRDefault="00F633D6" w:rsidP="00B4269C">
      <w:pPr>
        <w:tabs>
          <w:tab w:val="left" w:pos="2316"/>
        </w:tabs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4593DE2" wp14:editId="17E1D834">
            <wp:extent cx="6646545" cy="5121275"/>
            <wp:effectExtent l="0" t="0" r="1905" b="3175"/>
            <wp:docPr id="61" name="Picture 6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Diagram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512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4269C" w:rsidRPr="00B4269C" w:rsidSect="00D97F03">
      <w:headerReference w:type="default" r:id="rId24"/>
      <w:footerReference w:type="even" r:id="rId25"/>
      <w:footerReference w:type="default" r:id="rId26"/>
      <w:pgSz w:w="11907" w:h="16839" w:code="9"/>
      <w:pgMar w:top="720" w:right="720" w:bottom="720" w:left="720" w:header="680" w:footer="45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8BC9B" w14:textId="77777777" w:rsidR="00CB4876" w:rsidRDefault="00CB4876" w:rsidP="00563E00">
      <w:r>
        <w:separator/>
      </w:r>
    </w:p>
  </w:endnote>
  <w:endnote w:type="continuationSeparator" w:id="0">
    <w:p w14:paraId="17C9EC46" w14:textId="77777777" w:rsidR="00CB4876" w:rsidRDefault="00CB4876" w:rsidP="00563E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5251C" w14:textId="77777777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FDA978F" w14:textId="77777777" w:rsidR="005374AA" w:rsidRDefault="005374AA" w:rsidP="00ED6E2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D8D0C" w14:textId="19D3E59F" w:rsidR="005374AA" w:rsidRDefault="005374AA" w:rsidP="005374AA">
    <w:pPr>
      <w:pStyle w:val="Footer"/>
      <w:framePr w:wrap="none" w:vAnchor="text" w:hAnchor="margin" w:xAlign="right" w:y="1"/>
      <w:rPr>
        <w:rStyle w:val="PageNumber"/>
      </w:rPr>
    </w:pPr>
  </w:p>
  <w:p w14:paraId="48CD3451" w14:textId="3E499430" w:rsidR="005374AA" w:rsidRDefault="005374AA" w:rsidP="00ED6E2A">
    <w:pPr>
      <w:pStyle w:val="Footer"/>
      <w:tabs>
        <w:tab w:val="clear" w:pos="4680"/>
        <w:tab w:val="clear" w:pos="9360"/>
        <w:tab w:val="right" w:pos="9027"/>
      </w:tabs>
      <w:ind w:right="360"/>
    </w:pPr>
    <w:r>
      <w:rPr>
        <w:noProof/>
      </w:rPr>
      <w:drawing>
        <wp:anchor distT="0" distB="0" distL="114300" distR="114300" simplePos="0" relativeHeight="251660288" behindDoc="1" locked="0" layoutInCell="1" allowOverlap="1" wp14:anchorId="08C05073" wp14:editId="4A2536A5">
          <wp:simplePos x="0" y="0"/>
          <wp:positionH relativeFrom="page">
            <wp:posOffset>-382905</wp:posOffset>
          </wp:positionH>
          <wp:positionV relativeFrom="paragraph">
            <wp:posOffset>210243</wp:posOffset>
          </wp:positionV>
          <wp:extent cx="7938135" cy="250190"/>
          <wp:effectExtent l="0" t="0" r="5715" b="0"/>
          <wp:wrapTight wrapText="bothSides">
            <wp:wrapPolygon edited="0">
              <wp:start x="20216" y="0"/>
              <wp:lineTo x="0" y="9868"/>
              <wp:lineTo x="0" y="19736"/>
              <wp:lineTo x="21564" y="19736"/>
              <wp:lineTo x="21564" y="0"/>
              <wp:lineTo x="20216" y="0"/>
            </wp:wrapPolygon>
          </wp:wrapTight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7938135" cy="25019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264" behindDoc="1" locked="0" layoutInCell="1" allowOverlap="1" wp14:anchorId="7236FE7F" wp14:editId="42CE3D2E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0" name="Picture 20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D0DEF0A" wp14:editId="1A9850F7">
          <wp:simplePos x="0" y="0"/>
          <wp:positionH relativeFrom="column">
            <wp:posOffset>154305</wp:posOffset>
          </wp:positionH>
          <wp:positionV relativeFrom="paragraph">
            <wp:posOffset>9145905</wp:posOffset>
          </wp:positionV>
          <wp:extent cx="7404735" cy="629285"/>
          <wp:effectExtent l="0" t="0" r="5715" b="0"/>
          <wp:wrapTight wrapText="bothSides">
            <wp:wrapPolygon edited="0">
              <wp:start x="21228" y="8501"/>
              <wp:lineTo x="0" y="18963"/>
              <wp:lineTo x="0" y="20924"/>
              <wp:lineTo x="21561" y="20924"/>
              <wp:lineTo x="21561" y="8501"/>
              <wp:lineTo x="21228" y="8501"/>
            </wp:wrapPolygon>
          </wp:wrapTight>
          <wp:docPr id="21" name="Picture 21" descr="C:\Users\Losini\AppData\Local\Microsoft\Windows\INetCache\Content.Word\Deisgn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Losini\AppData\Local\Microsoft\Windows\INetCache\Content.Word\Deisgn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88112"/>
                  <a:stretch>
                    <a:fillRect/>
                  </a:stretch>
                </pic:blipFill>
                <pic:spPr bwMode="auto">
                  <a:xfrm>
                    <a:off x="0" y="0"/>
                    <a:ext cx="7404735" cy="6292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0231CD" w14:textId="77777777" w:rsidR="00CB4876" w:rsidRDefault="00CB4876" w:rsidP="00563E00">
      <w:r>
        <w:separator/>
      </w:r>
    </w:p>
  </w:footnote>
  <w:footnote w:type="continuationSeparator" w:id="0">
    <w:p w14:paraId="62DA791B" w14:textId="77777777" w:rsidR="00CB4876" w:rsidRDefault="00CB4876" w:rsidP="00563E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0CA3B" w14:textId="28252208" w:rsidR="005374AA" w:rsidRDefault="00AF57E9" w:rsidP="00533EF7">
    <w:pPr>
      <w:pStyle w:val="Header"/>
      <w:rPr>
        <w:b/>
        <w:sz w:val="32"/>
      </w:rPr>
    </w:pPr>
    <w:r>
      <w:rPr>
        <w:noProof/>
      </w:rPr>
      <w:drawing>
        <wp:anchor distT="0" distB="0" distL="114300" distR="114300" simplePos="0" relativeHeight="251655680" behindDoc="1" locked="0" layoutInCell="1" allowOverlap="1" wp14:anchorId="3133D446" wp14:editId="1ED4FBB5">
          <wp:simplePos x="0" y="0"/>
          <wp:positionH relativeFrom="column">
            <wp:posOffset>-470898</wp:posOffset>
          </wp:positionH>
          <wp:positionV relativeFrom="paragraph">
            <wp:posOffset>-184150</wp:posOffset>
          </wp:positionV>
          <wp:extent cx="1240790" cy="482600"/>
          <wp:effectExtent l="0" t="0" r="0" b="0"/>
          <wp:wrapTight wrapText="bothSides">
            <wp:wrapPolygon edited="0">
              <wp:start x="0" y="0"/>
              <wp:lineTo x="0" y="20463"/>
              <wp:lineTo x="21224" y="20463"/>
              <wp:lineTo x="21224" y="0"/>
              <wp:lineTo x="4643" y="0"/>
              <wp:lineTo x="0" y="0"/>
            </wp:wrapPolygon>
          </wp:wrapTight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LIItnew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8846" b="22534"/>
                  <a:stretch/>
                </pic:blipFill>
                <pic:spPr bwMode="auto">
                  <a:xfrm>
                    <a:off x="0" y="0"/>
                    <a:ext cx="1240790" cy="4826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374AA">
      <w:rPr>
        <w:noProof/>
      </w:rPr>
      <w:drawing>
        <wp:anchor distT="0" distB="0" distL="114300" distR="114300" simplePos="0" relativeHeight="251670016" behindDoc="1" locked="0" layoutInCell="1" allowOverlap="1" wp14:anchorId="2ED32C10" wp14:editId="484AB568">
          <wp:simplePos x="0" y="0"/>
          <wp:positionH relativeFrom="page">
            <wp:align>right</wp:align>
          </wp:positionH>
          <wp:positionV relativeFrom="paragraph">
            <wp:posOffset>-423545</wp:posOffset>
          </wp:positionV>
          <wp:extent cx="7946390" cy="250825"/>
          <wp:effectExtent l="0" t="0" r="0" b="0"/>
          <wp:wrapTight wrapText="bothSides">
            <wp:wrapPolygon edited="0">
              <wp:start x="21600" y="21600"/>
              <wp:lineTo x="21600" y="1914"/>
              <wp:lineTo x="20202" y="1914"/>
              <wp:lineTo x="59" y="11757"/>
              <wp:lineTo x="59" y="21600"/>
              <wp:lineTo x="21600" y="21600"/>
            </wp:wrapPolygon>
          </wp:wrapTight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946390" cy="25082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90D8D">
      <w:rPr>
        <w:b/>
        <w:sz w:val="32"/>
      </w:rPr>
      <w:t xml:space="preserve">      </w:t>
    </w:r>
    <w:r w:rsidR="005374AA">
      <w:rPr>
        <w:b/>
        <w:sz w:val="32"/>
      </w:rPr>
      <w:t>BSc (Hons) in Information Technology</w:t>
    </w:r>
    <w:r w:rsidR="00290D8D">
      <w:rPr>
        <w:b/>
        <w:sz w:val="32"/>
      </w:rPr>
      <w:t xml:space="preserve"> Specializing in SE</w:t>
    </w:r>
  </w:p>
  <w:p w14:paraId="1410D79A" w14:textId="5E08373A" w:rsidR="005374AA" w:rsidRDefault="005374AA" w:rsidP="00533EF7">
    <w:pPr>
      <w:pStyle w:val="Header"/>
      <w:rPr>
        <w:noProof/>
      </w:rPr>
    </w:pPr>
    <w:r>
      <w:rPr>
        <w:b/>
        <w:sz w:val="32"/>
      </w:rPr>
      <w:t xml:space="preserve">                          </w:t>
    </w:r>
    <w:r w:rsidR="00AF57E9">
      <w:rPr>
        <w:b/>
        <w:sz w:val="32"/>
      </w:rPr>
      <w:t xml:space="preserve">      </w:t>
    </w:r>
    <w:r>
      <w:rPr>
        <w:b/>
        <w:sz w:val="32"/>
      </w:rPr>
      <w:t xml:space="preserve">    </w:t>
    </w:r>
    <w:r w:rsidR="00290D8D">
      <w:rPr>
        <w:b/>
        <w:sz w:val="32"/>
      </w:rPr>
      <w:t xml:space="preserve">     </w:t>
    </w:r>
    <w:r>
      <w:rPr>
        <w:b/>
        <w:sz w:val="32"/>
      </w:rPr>
      <w:t xml:space="preserve">  </w:t>
    </w:r>
    <w:r w:rsidR="00290D8D">
      <w:rPr>
        <w:b/>
        <w:sz w:val="32"/>
      </w:rPr>
      <w:t xml:space="preserve"> </w:t>
    </w:r>
    <w:r>
      <w:rPr>
        <w:b/>
        <w:sz w:val="32"/>
      </w:rPr>
      <w:t xml:space="preserve"> Year 3</w:t>
    </w:r>
  </w:p>
  <w:p w14:paraId="4BEE6F4D" w14:textId="77777777" w:rsidR="005374AA" w:rsidRDefault="005374AA" w:rsidP="00563E00">
    <w:pPr>
      <w:pStyle w:val="Header"/>
      <w:jc w:val="center"/>
      <w:rPr>
        <w:b/>
      </w:rPr>
    </w:pPr>
    <w:bookmarkStart w:id="0" w:name="_Hlk13167873"/>
  </w:p>
  <w:p w14:paraId="36F13286" w14:textId="53F25F8B" w:rsidR="005374AA" w:rsidRPr="002259E9" w:rsidRDefault="00290D8D" w:rsidP="00290D8D">
    <w:pPr>
      <w:pStyle w:val="Header"/>
      <w:ind w:left="-90"/>
      <w:rPr>
        <w:rFonts w:ascii="Cambria" w:hAnsi="Cambria"/>
        <w:b/>
        <w:sz w:val="32"/>
      </w:rPr>
    </w:pPr>
    <w:r>
      <w:rPr>
        <w:rFonts w:ascii="Cambria" w:hAnsi="Cambria"/>
        <w:b/>
        <w:sz w:val="32"/>
      </w:rPr>
      <w:t xml:space="preserve">                                                              </w:t>
    </w:r>
    <w:r w:rsidR="005374AA">
      <w:rPr>
        <w:rFonts w:ascii="Cambria" w:hAnsi="Cambria"/>
        <w:b/>
        <w:sz w:val="32"/>
      </w:rPr>
      <w:t xml:space="preserve">  </w:t>
    </w:r>
    <w:proofErr w:type="gramStart"/>
    <w:r w:rsidR="00BC79A8">
      <w:rPr>
        <w:rFonts w:ascii="Cambria" w:hAnsi="Cambria"/>
        <w:b/>
        <w:sz w:val="32"/>
      </w:rPr>
      <w:t xml:space="preserve">Milestone </w:t>
    </w:r>
    <w:r w:rsidR="003668AB">
      <w:rPr>
        <w:rFonts w:ascii="Cambria" w:hAnsi="Cambria"/>
        <w:b/>
        <w:sz w:val="32"/>
      </w:rPr>
      <w:t xml:space="preserve"> 1</w:t>
    </w:r>
    <w:proofErr w:type="gramEnd"/>
  </w:p>
  <w:p w14:paraId="3B8EB963" w14:textId="0870ACB9" w:rsidR="005374AA" w:rsidRDefault="005374AA" w:rsidP="0046595A">
    <w:pPr>
      <w:pStyle w:val="Header"/>
      <w:rPr>
        <w:noProof/>
      </w:rPr>
    </w:pPr>
  </w:p>
  <w:p w14:paraId="47F031C0" w14:textId="4E276237" w:rsidR="00BA09E0" w:rsidRDefault="00AF57E9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2848" behindDoc="0" locked="0" layoutInCell="1" allowOverlap="1" wp14:anchorId="792A4953" wp14:editId="681DF85A">
              <wp:simplePos x="0" y="0"/>
              <wp:positionH relativeFrom="margin">
                <wp:posOffset>-299149</wp:posOffset>
              </wp:positionH>
              <wp:positionV relativeFrom="paragraph">
                <wp:posOffset>225425</wp:posOffset>
              </wp:positionV>
              <wp:extent cx="7161519" cy="7685"/>
              <wp:effectExtent l="0" t="0" r="20955" b="3048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61519" cy="7685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13E7FD7" id="Straight Connector 6" o:spid="_x0000_s1026" style="position:absolute;flip:y;z-index:2516628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3.55pt,17.75pt" to="540.35pt,18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" strokecolor="#242d66" strokeweight="1pt">
              <v:stroke joinstyle="miter"/>
              <w10:wrap anchorx="margin"/>
            </v:line>
          </w:pict>
        </mc:Fallback>
      </mc:AlternateContent>
    </w:r>
    <w:r w:rsidR="00290D8D">
      <w:rPr>
        <w:b/>
        <w:sz w:val="28"/>
      </w:rPr>
      <w:t>SE30</w:t>
    </w:r>
    <w:r w:rsidR="00BC79A8">
      <w:rPr>
        <w:b/>
        <w:sz w:val="28"/>
      </w:rPr>
      <w:t>50- UEE</w:t>
    </w:r>
    <w:r w:rsidR="005374AA">
      <w:rPr>
        <w:b/>
      </w:rPr>
      <w:tab/>
    </w:r>
    <w:r w:rsidR="005374AA">
      <w:rPr>
        <w:b/>
      </w:rPr>
      <w:tab/>
      <w:t xml:space="preserve">                 </w:t>
    </w:r>
    <w:r w:rsidR="00E83DD7">
      <w:rPr>
        <w:b/>
      </w:rPr>
      <w:t xml:space="preserve">                                             </w:t>
    </w:r>
    <w:r w:rsidR="009E2759">
      <w:rPr>
        <w:b/>
      </w:rPr>
      <w:t>2022</w:t>
    </w:r>
    <w:r w:rsidR="004E2E6D">
      <w:rPr>
        <w:b/>
      </w:rPr>
      <w:t xml:space="preserve"> </w:t>
    </w:r>
    <w:r>
      <w:rPr>
        <w:b/>
      </w:rPr>
      <w:t xml:space="preserve">   </w:t>
    </w:r>
    <w:r w:rsidR="005374AA">
      <w:rPr>
        <w:b/>
        <w:sz w:val="28"/>
      </w:rPr>
      <w:t xml:space="preserve">Semester </w:t>
    </w:r>
    <w:r w:rsidR="00BA09E0">
      <w:rPr>
        <w:b/>
        <w:sz w:val="28"/>
      </w:rPr>
      <w:t>1</w:t>
    </w:r>
  </w:p>
  <w:p w14:paraId="6251BB9C" w14:textId="3F4B545C" w:rsidR="005374AA" w:rsidRDefault="005374AA" w:rsidP="00AF57E9">
    <w:pPr>
      <w:pStyle w:val="Header"/>
      <w:tabs>
        <w:tab w:val="clear" w:pos="9360"/>
        <w:tab w:val="right" w:pos="10800"/>
      </w:tabs>
      <w:ind w:left="-450"/>
      <w:rPr>
        <w:noProof/>
      </w:rPr>
    </w:pPr>
  </w:p>
  <w:bookmarkEnd w:id="0"/>
  <w:p w14:paraId="74972935" w14:textId="609C8F62" w:rsidR="005374AA" w:rsidRDefault="005374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94A59"/>
    <w:multiLevelType w:val="hybridMultilevel"/>
    <w:tmpl w:val="D4AED0E4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" w15:restartNumberingAfterBreak="0">
    <w:nsid w:val="091E736D"/>
    <w:multiLevelType w:val="hybridMultilevel"/>
    <w:tmpl w:val="2CFAE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C76FA"/>
    <w:multiLevelType w:val="hybridMultilevel"/>
    <w:tmpl w:val="6B38D3BA"/>
    <w:lvl w:ilvl="0" w:tplc="296469B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F25A9E"/>
    <w:multiLevelType w:val="hybridMultilevel"/>
    <w:tmpl w:val="C708F48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534625"/>
    <w:multiLevelType w:val="hybridMultilevel"/>
    <w:tmpl w:val="6548D90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0A5F4E"/>
    <w:multiLevelType w:val="hybridMultilevel"/>
    <w:tmpl w:val="174C1B7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55E6DC4"/>
    <w:multiLevelType w:val="hybridMultilevel"/>
    <w:tmpl w:val="6A0E2BD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6B2701B"/>
    <w:multiLevelType w:val="hybridMultilevel"/>
    <w:tmpl w:val="1ED2DC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D40708"/>
    <w:multiLevelType w:val="hybridMultilevel"/>
    <w:tmpl w:val="0E2E6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6C3E"/>
    <w:multiLevelType w:val="hybridMultilevel"/>
    <w:tmpl w:val="9668A9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173CE5"/>
    <w:multiLevelType w:val="hybridMultilevel"/>
    <w:tmpl w:val="BA888C3E"/>
    <w:lvl w:ilvl="0" w:tplc="6868B58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CC6A5A"/>
    <w:multiLevelType w:val="hybridMultilevel"/>
    <w:tmpl w:val="1390E5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B801314"/>
    <w:multiLevelType w:val="hybridMultilevel"/>
    <w:tmpl w:val="4AB46DFA"/>
    <w:lvl w:ilvl="0" w:tplc="04090011">
      <w:start w:val="1"/>
      <w:numFmt w:val="decimal"/>
      <w:lvlText w:val="%1)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3" w15:restartNumberingAfterBreak="0">
    <w:nsid w:val="2B9B0BF2"/>
    <w:multiLevelType w:val="hybridMultilevel"/>
    <w:tmpl w:val="CB2A93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C273E7"/>
    <w:multiLevelType w:val="hybridMultilevel"/>
    <w:tmpl w:val="C340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F70182C"/>
    <w:multiLevelType w:val="hybridMultilevel"/>
    <w:tmpl w:val="18D634EE"/>
    <w:lvl w:ilvl="0" w:tplc="04090019">
      <w:start w:val="1"/>
      <w:numFmt w:val="lowerLetter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6" w15:restartNumberingAfterBreak="0">
    <w:nsid w:val="374F20FE"/>
    <w:multiLevelType w:val="hybridMultilevel"/>
    <w:tmpl w:val="0498B918"/>
    <w:lvl w:ilvl="0" w:tplc="B42EFDB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3A1C79"/>
    <w:multiLevelType w:val="hybridMultilevel"/>
    <w:tmpl w:val="4DCC03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00963"/>
    <w:multiLevelType w:val="hybridMultilevel"/>
    <w:tmpl w:val="41305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DE5674"/>
    <w:multiLevelType w:val="hybridMultilevel"/>
    <w:tmpl w:val="FBE087C6"/>
    <w:lvl w:ilvl="0" w:tplc="55B09D34">
      <w:start w:val="1"/>
      <w:numFmt w:val="lowerRoman"/>
      <w:lvlText w:val="%1)"/>
      <w:lvlJc w:val="righ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0" w15:restartNumberingAfterBreak="0">
    <w:nsid w:val="53F057C3"/>
    <w:multiLevelType w:val="hybridMultilevel"/>
    <w:tmpl w:val="42C63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A91038"/>
    <w:multiLevelType w:val="hybridMultilevel"/>
    <w:tmpl w:val="87AEAD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D73CF5"/>
    <w:multiLevelType w:val="hybridMultilevel"/>
    <w:tmpl w:val="84C03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330A42"/>
    <w:multiLevelType w:val="hybridMultilevel"/>
    <w:tmpl w:val="3592A036"/>
    <w:lvl w:ilvl="0" w:tplc="19CAD85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8F610F9"/>
    <w:multiLevelType w:val="hybridMultilevel"/>
    <w:tmpl w:val="3F8E91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5851A8"/>
    <w:multiLevelType w:val="hybridMultilevel"/>
    <w:tmpl w:val="AFEEC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C804655"/>
    <w:multiLevelType w:val="hybridMultilevel"/>
    <w:tmpl w:val="7688BA8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03497C"/>
    <w:multiLevelType w:val="hybridMultilevel"/>
    <w:tmpl w:val="BA084714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28" w15:restartNumberingAfterBreak="0">
    <w:nsid w:val="73292B8E"/>
    <w:multiLevelType w:val="hybridMultilevel"/>
    <w:tmpl w:val="3B489B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7D2C70"/>
    <w:multiLevelType w:val="hybridMultilevel"/>
    <w:tmpl w:val="67DAB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B7347A8"/>
    <w:multiLevelType w:val="hybridMultilevel"/>
    <w:tmpl w:val="20384E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3662109">
    <w:abstractNumId w:val="22"/>
  </w:num>
  <w:num w:numId="2" w16cid:durableId="394159604">
    <w:abstractNumId w:val="1"/>
  </w:num>
  <w:num w:numId="3" w16cid:durableId="1848986007">
    <w:abstractNumId w:val="24"/>
  </w:num>
  <w:num w:numId="4" w16cid:durableId="1587183061">
    <w:abstractNumId w:val="25"/>
  </w:num>
  <w:num w:numId="5" w16cid:durableId="1883134667">
    <w:abstractNumId w:val="14"/>
  </w:num>
  <w:num w:numId="6" w16cid:durableId="1957904036">
    <w:abstractNumId w:val="30"/>
  </w:num>
  <w:num w:numId="7" w16cid:durableId="924995031">
    <w:abstractNumId w:val="17"/>
  </w:num>
  <w:num w:numId="8" w16cid:durableId="1059355908">
    <w:abstractNumId w:val="9"/>
  </w:num>
  <w:num w:numId="9" w16cid:durableId="1657607544">
    <w:abstractNumId w:val="4"/>
  </w:num>
  <w:num w:numId="10" w16cid:durableId="1711883161">
    <w:abstractNumId w:val="21"/>
  </w:num>
  <w:num w:numId="11" w16cid:durableId="2022006511">
    <w:abstractNumId w:val="3"/>
  </w:num>
  <w:num w:numId="12" w16cid:durableId="629047030">
    <w:abstractNumId w:val="26"/>
  </w:num>
  <w:num w:numId="13" w16cid:durableId="1081680138">
    <w:abstractNumId w:val="6"/>
  </w:num>
  <w:num w:numId="14" w16cid:durableId="539977350">
    <w:abstractNumId w:val="18"/>
  </w:num>
  <w:num w:numId="15" w16cid:durableId="342172300">
    <w:abstractNumId w:val="11"/>
  </w:num>
  <w:num w:numId="16" w16cid:durableId="2005476180">
    <w:abstractNumId w:val="7"/>
  </w:num>
  <w:num w:numId="17" w16cid:durableId="1456753043">
    <w:abstractNumId w:val="20"/>
  </w:num>
  <w:num w:numId="18" w16cid:durableId="2134514758">
    <w:abstractNumId w:val="29"/>
  </w:num>
  <w:num w:numId="19" w16cid:durableId="461312740">
    <w:abstractNumId w:val="5"/>
  </w:num>
  <w:num w:numId="20" w16cid:durableId="552813651">
    <w:abstractNumId w:val="8"/>
  </w:num>
  <w:num w:numId="21" w16cid:durableId="781535355">
    <w:abstractNumId w:val="2"/>
  </w:num>
  <w:num w:numId="22" w16cid:durableId="2076120188">
    <w:abstractNumId w:val="13"/>
  </w:num>
  <w:num w:numId="23" w16cid:durableId="1924992982">
    <w:abstractNumId w:val="15"/>
  </w:num>
  <w:num w:numId="24" w16cid:durableId="525827519">
    <w:abstractNumId w:val="12"/>
  </w:num>
  <w:num w:numId="25" w16cid:durableId="532697949">
    <w:abstractNumId w:val="19"/>
  </w:num>
  <w:num w:numId="26" w16cid:durableId="1066536523">
    <w:abstractNumId w:val="0"/>
  </w:num>
  <w:num w:numId="27" w16cid:durableId="1066729490">
    <w:abstractNumId w:val="27"/>
  </w:num>
  <w:num w:numId="28" w16cid:durableId="1008823534">
    <w:abstractNumId w:val="10"/>
  </w:num>
  <w:num w:numId="29" w16cid:durableId="1249458642">
    <w:abstractNumId w:val="28"/>
  </w:num>
  <w:num w:numId="30" w16cid:durableId="1217085853">
    <w:abstractNumId w:val="16"/>
  </w:num>
  <w:num w:numId="31" w16cid:durableId="184998163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wsbQ0MzM0srS0MDBQ0lEKTi0uzszPAykwNKwFAAjIDPktAAAA"/>
  </w:docVars>
  <w:rsids>
    <w:rsidRoot w:val="00563E00"/>
    <w:rsid w:val="00004361"/>
    <w:rsid w:val="00005399"/>
    <w:rsid w:val="000164FF"/>
    <w:rsid w:val="00016EC0"/>
    <w:rsid w:val="00026EA9"/>
    <w:rsid w:val="00027869"/>
    <w:rsid w:val="000312E9"/>
    <w:rsid w:val="0003435E"/>
    <w:rsid w:val="00045D1A"/>
    <w:rsid w:val="00052AF3"/>
    <w:rsid w:val="000547B4"/>
    <w:rsid w:val="0006422E"/>
    <w:rsid w:val="0007231A"/>
    <w:rsid w:val="0008677F"/>
    <w:rsid w:val="00091D1D"/>
    <w:rsid w:val="000A7A19"/>
    <w:rsid w:val="000C3C83"/>
    <w:rsid w:val="000C4EFD"/>
    <w:rsid w:val="000C69B7"/>
    <w:rsid w:val="000E5656"/>
    <w:rsid w:val="00102D9B"/>
    <w:rsid w:val="00106174"/>
    <w:rsid w:val="00107088"/>
    <w:rsid w:val="00110937"/>
    <w:rsid w:val="00130D73"/>
    <w:rsid w:val="00133CC1"/>
    <w:rsid w:val="0014302F"/>
    <w:rsid w:val="00176D00"/>
    <w:rsid w:val="00183741"/>
    <w:rsid w:val="001852E8"/>
    <w:rsid w:val="00194DFE"/>
    <w:rsid w:val="001973BD"/>
    <w:rsid w:val="001B36CE"/>
    <w:rsid w:val="001C4B61"/>
    <w:rsid w:val="001C5E77"/>
    <w:rsid w:val="001C6630"/>
    <w:rsid w:val="001C6AF1"/>
    <w:rsid w:val="001C6BD1"/>
    <w:rsid w:val="001D4D13"/>
    <w:rsid w:val="001E0583"/>
    <w:rsid w:val="001E0606"/>
    <w:rsid w:val="001E6857"/>
    <w:rsid w:val="001E76E9"/>
    <w:rsid w:val="00200F56"/>
    <w:rsid w:val="00227E57"/>
    <w:rsid w:val="00234F29"/>
    <w:rsid w:val="00250046"/>
    <w:rsid w:val="002518B7"/>
    <w:rsid w:val="00252F4F"/>
    <w:rsid w:val="00256180"/>
    <w:rsid w:val="00290D8D"/>
    <w:rsid w:val="0029532A"/>
    <w:rsid w:val="0029555C"/>
    <w:rsid w:val="002B1919"/>
    <w:rsid w:val="002B2921"/>
    <w:rsid w:val="002B5C87"/>
    <w:rsid w:val="002D2AB1"/>
    <w:rsid w:val="002D5929"/>
    <w:rsid w:val="002E2815"/>
    <w:rsid w:val="002E2B6D"/>
    <w:rsid w:val="002E35E0"/>
    <w:rsid w:val="002F25E9"/>
    <w:rsid w:val="002F7AD8"/>
    <w:rsid w:val="00306C10"/>
    <w:rsid w:val="003142CC"/>
    <w:rsid w:val="003165E1"/>
    <w:rsid w:val="003166DD"/>
    <w:rsid w:val="00321B75"/>
    <w:rsid w:val="00340DCA"/>
    <w:rsid w:val="0034109E"/>
    <w:rsid w:val="00346AE3"/>
    <w:rsid w:val="00352385"/>
    <w:rsid w:val="00362BB5"/>
    <w:rsid w:val="003642AC"/>
    <w:rsid w:val="003668AB"/>
    <w:rsid w:val="00370907"/>
    <w:rsid w:val="00374E80"/>
    <w:rsid w:val="00376110"/>
    <w:rsid w:val="003766AC"/>
    <w:rsid w:val="00377275"/>
    <w:rsid w:val="003902C0"/>
    <w:rsid w:val="00392AA0"/>
    <w:rsid w:val="003A390D"/>
    <w:rsid w:val="003A3D3E"/>
    <w:rsid w:val="003B202C"/>
    <w:rsid w:val="003C243A"/>
    <w:rsid w:val="003C3BFE"/>
    <w:rsid w:val="003D036A"/>
    <w:rsid w:val="003D117A"/>
    <w:rsid w:val="003D55B2"/>
    <w:rsid w:val="003F224C"/>
    <w:rsid w:val="003F348C"/>
    <w:rsid w:val="00400FFC"/>
    <w:rsid w:val="00411211"/>
    <w:rsid w:val="00413188"/>
    <w:rsid w:val="00417736"/>
    <w:rsid w:val="00420F1A"/>
    <w:rsid w:val="00421E10"/>
    <w:rsid w:val="00435030"/>
    <w:rsid w:val="00446697"/>
    <w:rsid w:val="0046595A"/>
    <w:rsid w:val="004843F7"/>
    <w:rsid w:val="00496C09"/>
    <w:rsid w:val="004A356C"/>
    <w:rsid w:val="004B5B7B"/>
    <w:rsid w:val="004C74BA"/>
    <w:rsid w:val="004E2E6D"/>
    <w:rsid w:val="004F4B1F"/>
    <w:rsid w:val="004F7DA5"/>
    <w:rsid w:val="00503729"/>
    <w:rsid w:val="00506808"/>
    <w:rsid w:val="005119D1"/>
    <w:rsid w:val="005138B6"/>
    <w:rsid w:val="00520C9C"/>
    <w:rsid w:val="00525976"/>
    <w:rsid w:val="005303EB"/>
    <w:rsid w:val="00533EF7"/>
    <w:rsid w:val="005374AA"/>
    <w:rsid w:val="00554366"/>
    <w:rsid w:val="00554B09"/>
    <w:rsid w:val="005630A9"/>
    <w:rsid w:val="00563E00"/>
    <w:rsid w:val="005740F0"/>
    <w:rsid w:val="005877A1"/>
    <w:rsid w:val="00595164"/>
    <w:rsid w:val="00595A05"/>
    <w:rsid w:val="005A738C"/>
    <w:rsid w:val="005B7598"/>
    <w:rsid w:val="005C4EB6"/>
    <w:rsid w:val="005D2F2C"/>
    <w:rsid w:val="005E2B50"/>
    <w:rsid w:val="005F497E"/>
    <w:rsid w:val="005F5F69"/>
    <w:rsid w:val="006023F3"/>
    <w:rsid w:val="0060707D"/>
    <w:rsid w:val="00611D34"/>
    <w:rsid w:val="006362D1"/>
    <w:rsid w:val="00642576"/>
    <w:rsid w:val="006452CA"/>
    <w:rsid w:val="00653B9D"/>
    <w:rsid w:val="00654623"/>
    <w:rsid w:val="0065497A"/>
    <w:rsid w:val="00655634"/>
    <w:rsid w:val="00655D23"/>
    <w:rsid w:val="00666ACC"/>
    <w:rsid w:val="00671004"/>
    <w:rsid w:val="006759A7"/>
    <w:rsid w:val="0068061E"/>
    <w:rsid w:val="00694352"/>
    <w:rsid w:val="006951E8"/>
    <w:rsid w:val="00695D39"/>
    <w:rsid w:val="006A3FB1"/>
    <w:rsid w:val="006B7EFD"/>
    <w:rsid w:val="006C0F6D"/>
    <w:rsid w:val="006D1900"/>
    <w:rsid w:val="006D44CC"/>
    <w:rsid w:val="006E5F79"/>
    <w:rsid w:val="006F6893"/>
    <w:rsid w:val="00701032"/>
    <w:rsid w:val="00730008"/>
    <w:rsid w:val="00733DEF"/>
    <w:rsid w:val="007602C6"/>
    <w:rsid w:val="00787058"/>
    <w:rsid w:val="0079052F"/>
    <w:rsid w:val="007B35B1"/>
    <w:rsid w:val="007B4F6D"/>
    <w:rsid w:val="007B73C6"/>
    <w:rsid w:val="007C50B2"/>
    <w:rsid w:val="007D0F19"/>
    <w:rsid w:val="007D2C93"/>
    <w:rsid w:val="007F4F77"/>
    <w:rsid w:val="00805B29"/>
    <w:rsid w:val="00812311"/>
    <w:rsid w:val="00813B3A"/>
    <w:rsid w:val="00852E5A"/>
    <w:rsid w:val="00862876"/>
    <w:rsid w:val="00882851"/>
    <w:rsid w:val="008855DB"/>
    <w:rsid w:val="00897CFD"/>
    <w:rsid w:val="008A2206"/>
    <w:rsid w:val="008B4CD8"/>
    <w:rsid w:val="008B4D08"/>
    <w:rsid w:val="008D57BE"/>
    <w:rsid w:val="008E3353"/>
    <w:rsid w:val="008E6175"/>
    <w:rsid w:val="00900807"/>
    <w:rsid w:val="00905D7B"/>
    <w:rsid w:val="00912FD9"/>
    <w:rsid w:val="00913C69"/>
    <w:rsid w:val="00925402"/>
    <w:rsid w:val="0093099E"/>
    <w:rsid w:val="0094713D"/>
    <w:rsid w:val="00951069"/>
    <w:rsid w:val="00964662"/>
    <w:rsid w:val="00990A5B"/>
    <w:rsid w:val="00991F32"/>
    <w:rsid w:val="009920FF"/>
    <w:rsid w:val="00995B2F"/>
    <w:rsid w:val="009A27FB"/>
    <w:rsid w:val="009C2943"/>
    <w:rsid w:val="009C6BC1"/>
    <w:rsid w:val="009D132A"/>
    <w:rsid w:val="009D2F13"/>
    <w:rsid w:val="009D6ECA"/>
    <w:rsid w:val="009D75DD"/>
    <w:rsid w:val="009E2759"/>
    <w:rsid w:val="009F0471"/>
    <w:rsid w:val="009F7BCD"/>
    <w:rsid w:val="00A01C40"/>
    <w:rsid w:val="00A02021"/>
    <w:rsid w:val="00A0764D"/>
    <w:rsid w:val="00A132EB"/>
    <w:rsid w:val="00A42C7D"/>
    <w:rsid w:val="00A50711"/>
    <w:rsid w:val="00A50721"/>
    <w:rsid w:val="00A60F06"/>
    <w:rsid w:val="00A81B8C"/>
    <w:rsid w:val="00AA14C5"/>
    <w:rsid w:val="00AA224B"/>
    <w:rsid w:val="00AB0B5C"/>
    <w:rsid w:val="00AC60E1"/>
    <w:rsid w:val="00AE7622"/>
    <w:rsid w:val="00AF0C04"/>
    <w:rsid w:val="00AF1E00"/>
    <w:rsid w:val="00AF57E9"/>
    <w:rsid w:val="00B02AFC"/>
    <w:rsid w:val="00B06A86"/>
    <w:rsid w:val="00B16121"/>
    <w:rsid w:val="00B325CE"/>
    <w:rsid w:val="00B4269C"/>
    <w:rsid w:val="00B506AD"/>
    <w:rsid w:val="00B75856"/>
    <w:rsid w:val="00B93817"/>
    <w:rsid w:val="00B93C71"/>
    <w:rsid w:val="00BA09E0"/>
    <w:rsid w:val="00BA35BC"/>
    <w:rsid w:val="00BA659A"/>
    <w:rsid w:val="00BB5DAC"/>
    <w:rsid w:val="00BC1801"/>
    <w:rsid w:val="00BC79A8"/>
    <w:rsid w:val="00BD0EBB"/>
    <w:rsid w:val="00BE2802"/>
    <w:rsid w:val="00BF30C3"/>
    <w:rsid w:val="00BF49D0"/>
    <w:rsid w:val="00C04B4E"/>
    <w:rsid w:val="00C13579"/>
    <w:rsid w:val="00C20C9D"/>
    <w:rsid w:val="00C22F97"/>
    <w:rsid w:val="00C604B3"/>
    <w:rsid w:val="00C76747"/>
    <w:rsid w:val="00C8167D"/>
    <w:rsid w:val="00C825DA"/>
    <w:rsid w:val="00C84691"/>
    <w:rsid w:val="00CA4F82"/>
    <w:rsid w:val="00CA5DF0"/>
    <w:rsid w:val="00CB4876"/>
    <w:rsid w:val="00CD02B9"/>
    <w:rsid w:val="00CD67E5"/>
    <w:rsid w:val="00CF01FA"/>
    <w:rsid w:val="00D048CF"/>
    <w:rsid w:val="00D07557"/>
    <w:rsid w:val="00D11D7C"/>
    <w:rsid w:val="00D13E08"/>
    <w:rsid w:val="00D14A84"/>
    <w:rsid w:val="00D16C3C"/>
    <w:rsid w:val="00D375F0"/>
    <w:rsid w:val="00D4237E"/>
    <w:rsid w:val="00D64055"/>
    <w:rsid w:val="00D677C4"/>
    <w:rsid w:val="00D818D7"/>
    <w:rsid w:val="00D83939"/>
    <w:rsid w:val="00D845D6"/>
    <w:rsid w:val="00D8671B"/>
    <w:rsid w:val="00D93B65"/>
    <w:rsid w:val="00D97F03"/>
    <w:rsid w:val="00DD024B"/>
    <w:rsid w:val="00DD3F12"/>
    <w:rsid w:val="00DD4AFC"/>
    <w:rsid w:val="00DF7B36"/>
    <w:rsid w:val="00E1390C"/>
    <w:rsid w:val="00E269A0"/>
    <w:rsid w:val="00E30485"/>
    <w:rsid w:val="00E30950"/>
    <w:rsid w:val="00E32712"/>
    <w:rsid w:val="00E409B4"/>
    <w:rsid w:val="00E4683D"/>
    <w:rsid w:val="00E5151C"/>
    <w:rsid w:val="00E6765E"/>
    <w:rsid w:val="00E70445"/>
    <w:rsid w:val="00E73A37"/>
    <w:rsid w:val="00E83DD7"/>
    <w:rsid w:val="00E84810"/>
    <w:rsid w:val="00E9580B"/>
    <w:rsid w:val="00ED2EEB"/>
    <w:rsid w:val="00ED6E2A"/>
    <w:rsid w:val="00EF1ECE"/>
    <w:rsid w:val="00EF481C"/>
    <w:rsid w:val="00F125EA"/>
    <w:rsid w:val="00F31EAA"/>
    <w:rsid w:val="00F344AD"/>
    <w:rsid w:val="00F42C08"/>
    <w:rsid w:val="00F43448"/>
    <w:rsid w:val="00F47A2B"/>
    <w:rsid w:val="00F633D6"/>
    <w:rsid w:val="00F73BC6"/>
    <w:rsid w:val="00F74D12"/>
    <w:rsid w:val="00F81D1A"/>
    <w:rsid w:val="00F83892"/>
    <w:rsid w:val="00F934F7"/>
    <w:rsid w:val="00FD0EDF"/>
    <w:rsid w:val="00FD30C7"/>
    <w:rsid w:val="00FE16FC"/>
    <w:rsid w:val="00FE2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64FD5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099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A14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14C5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E00"/>
  </w:style>
  <w:style w:type="paragraph" w:styleId="Footer">
    <w:name w:val="footer"/>
    <w:basedOn w:val="Normal"/>
    <w:link w:val="FooterChar"/>
    <w:uiPriority w:val="99"/>
    <w:unhideWhenUsed/>
    <w:rsid w:val="00563E0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E00"/>
  </w:style>
  <w:style w:type="character" w:styleId="PageNumber">
    <w:name w:val="page number"/>
    <w:basedOn w:val="DefaultParagraphFont"/>
    <w:uiPriority w:val="99"/>
    <w:semiHidden/>
    <w:unhideWhenUsed/>
    <w:rsid w:val="00ED6E2A"/>
  </w:style>
  <w:style w:type="paragraph" w:styleId="ListParagraph">
    <w:name w:val="List Paragraph"/>
    <w:basedOn w:val="Normal"/>
    <w:uiPriority w:val="34"/>
    <w:qFormat/>
    <w:rsid w:val="003165E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73B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3B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A14C5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14C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AA14C5"/>
    <w:rPr>
      <w:b/>
      <w:bCs/>
    </w:rPr>
  </w:style>
  <w:style w:type="character" w:styleId="Hyperlink">
    <w:name w:val="Hyperlink"/>
    <w:basedOn w:val="DefaultParagraphFont"/>
    <w:uiPriority w:val="99"/>
    <w:unhideWhenUsed/>
    <w:rsid w:val="003642A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42AC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7C50B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C50B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C50B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C50B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C50B2"/>
    <w:rPr>
      <w:b/>
      <w:bCs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80B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nhideWhenUsed/>
    <w:rsid w:val="00392AA0"/>
    <w:pPr>
      <w:spacing w:before="100" w:beforeAutospacing="1" w:after="100" w:afterAutospacing="1"/>
    </w:pPr>
  </w:style>
  <w:style w:type="table" w:styleId="TableGrid">
    <w:name w:val="Table Grid"/>
    <w:basedOn w:val="TableNormal"/>
    <w:uiPriority w:val="39"/>
    <w:rsid w:val="00346A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346AE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346AE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Emphasis">
    <w:name w:val="Emphasis"/>
    <w:uiPriority w:val="20"/>
    <w:qFormat/>
    <w:rsid w:val="0093099E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3C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bidi="si-L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3C83"/>
    <w:rPr>
      <w:rFonts w:ascii="Courier New" w:eastAsia="Times New Roman" w:hAnsi="Courier New" w:cs="Courier New"/>
      <w:sz w:val="20"/>
      <w:szCs w:val="20"/>
      <w:lang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66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22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2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1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15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07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62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FB98668DA89044D87FAB29FB2A71AD0" ma:contentTypeVersion="11" ma:contentTypeDescription="Create a new document." ma:contentTypeScope="" ma:versionID="1e7bd714abddecba2f96370b1ebf78c0">
  <xsd:schema xmlns:xsd="http://www.w3.org/2001/XMLSchema" xmlns:xs="http://www.w3.org/2001/XMLSchema" xmlns:p="http://schemas.microsoft.com/office/2006/metadata/properties" xmlns:ns2="e2a76c9f-bcd1-4354-9f5a-9dd8a581041f" xmlns:ns3="0d30ca09-d62d-4755-9393-5ab26ab55eed" targetNamespace="http://schemas.microsoft.com/office/2006/metadata/properties" ma:root="true" ma:fieldsID="f66ee0c82d91295191860e2dd42ca332" ns2:_="" ns3:_="">
    <xsd:import namespace="e2a76c9f-bcd1-4354-9f5a-9dd8a581041f"/>
    <xsd:import namespace="0d30ca09-d62d-4755-9393-5ab26ab55e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a76c9f-bcd1-4354-9f5a-9dd8a58104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30ca09-d62d-4755-9393-5ab26ab55eed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F11114-E135-4764-ABE4-107B40E26E7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E4846BF-E12D-4068-BFC4-8C706775FB9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DCD8C5A-AE9F-439F-B5A9-897B4EE0666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2E3F549-AEFD-4EDE-AC8C-B93D7FAB9B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2a76c9f-bcd1-4354-9f5a-9dd8a581041f"/>
    <ds:schemaRef ds:uri="0d30ca09-d62d-4755-9393-5ab26ab55e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4</Pages>
  <Words>256</Words>
  <Characters>146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sini Shanmugam</dc:creator>
  <cp:keywords/>
  <dc:description/>
  <cp:lastModifiedBy>Gamage B.G.A.C. it20642914</cp:lastModifiedBy>
  <cp:revision>3</cp:revision>
  <cp:lastPrinted>2020-02-18T10:41:00Z</cp:lastPrinted>
  <dcterms:created xsi:type="dcterms:W3CDTF">2022-09-18T12:04:00Z</dcterms:created>
  <dcterms:modified xsi:type="dcterms:W3CDTF">2022-10-02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B98668DA89044D87FAB29FB2A71AD0</vt:lpwstr>
  </property>
</Properties>
</file>